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3BBBC" w14:textId="2804C74F" w:rsidR="0098138A" w:rsidRDefault="0098138A" w:rsidP="003913A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5A5EE7E8" w14:textId="77777777" w:rsidR="0098138A" w:rsidRDefault="0098138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br w:type="page"/>
      </w:r>
    </w:p>
    <w:p w14:paraId="07CE866E" w14:textId="77777777" w:rsidR="0098138A" w:rsidRPr="003913A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1907D14D" w14:textId="77777777" w:rsidR="0098138A" w:rsidRPr="003913AA" w:rsidRDefault="0098138A" w:rsidP="0098138A">
      <w:pPr>
        <w:spacing w:line="256" w:lineRule="auto"/>
        <w:ind w:left="-709"/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</w:pP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A4B1CF" wp14:editId="3B461F9A">
                <wp:simplePos x="0" y="0"/>
                <wp:positionH relativeFrom="column">
                  <wp:posOffset>832485</wp:posOffset>
                </wp:positionH>
                <wp:positionV relativeFrom="paragraph">
                  <wp:posOffset>15875</wp:posOffset>
                </wp:positionV>
                <wp:extent cx="3337560" cy="1200785"/>
                <wp:effectExtent l="0" t="0" r="0" b="0"/>
                <wp:wrapNone/>
                <wp:docPr id="1801433485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3337560" cy="120078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29317FC" w14:textId="77777777" w:rsidR="0098138A" w:rsidRPr="003913AA" w:rsidRDefault="0098138A" w:rsidP="0098138A">
                            <w:pPr>
                              <w:spacing w:after="0" w:line="216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एमएसीएस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 xml:space="preserve">-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आघारक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अनुसंधा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संस्थान</w:t>
                            </w:r>
                          </w:p>
                          <w:p w14:paraId="400BFE75" w14:textId="77777777" w:rsidR="0098138A" w:rsidRPr="003913AA" w:rsidRDefault="0098138A" w:rsidP="0098138A">
                            <w:pPr>
                              <w:spacing w:before="20" w:after="120" w:line="216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>(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विज्ञा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औ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प्रौद्योगिकी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विभाग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,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भारत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रका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के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अधि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्वायत्त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ंस्थान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) </w:t>
                            </w:r>
                          </w:p>
                          <w:p w14:paraId="272D952A" w14:textId="77777777" w:rsidR="0098138A" w:rsidRPr="003913AA" w:rsidRDefault="0098138A" w:rsidP="0098138A">
                            <w:pPr>
                              <w:spacing w:after="0" w:line="216" w:lineRule="auto"/>
                              <w:ind w:left="-142" w:right="-153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ACS - Agharkar Research Institute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br/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(An Autonomous Institute under</w:t>
                            </w:r>
                          </w:p>
                          <w:p w14:paraId="1AC02AC0" w14:textId="77777777" w:rsidR="0098138A" w:rsidRPr="003913AA" w:rsidRDefault="0098138A" w:rsidP="0098138A">
                            <w:pPr>
                              <w:spacing w:after="0" w:line="216" w:lineRule="auto"/>
                              <w:ind w:left="-142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Department of Science &amp; Technology, Govt. of India) </w:t>
                            </w:r>
                          </w:p>
                          <w:p w14:paraId="5934CDF5" w14:textId="77777777" w:rsidR="0098138A" w:rsidRPr="003913AA" w:rsidRDefault="0098138A" w:rsidP="0098138A">
                            <w:pPr>
                              <w:spacing w:after="0" w:line="216" w:lineRule="auto"/>
                              <w:ind w:left="-142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G. G. Agarkar Road, Pune 411 004</w:t>
                            </w:r>
                          </w:p>
                          <w:p w14:paraId="59CE1169" w14:textId="77777777" w:rsidR="0098138A" w:rsidRPr="003913AA" w:rsidRDefault="0098138A" w:rsidP="0098138A">
                            <w:pPr>
                              <w:spacing w:after="0" w:line="216" w:lineRule="auto"/>
                              <w:jc w:val="center"/>
                              <w:rPr>
                                <w:rFonts w:ascii="Montserrat" w:eastAsia="Times New Roman" w:hAnsi="Montserrat" w:cs="Mangal"/>
                                <w:b/>
                                <w:bCs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vertOverflow="clip" horzOverflow="clip" vert="horz" wrap="square" lIns="91440" tIns="45720" rIns="91440" bIns="45720" rtlCol="0" anchor="b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A4B1CF" id="Title 1" o:spid="_x0000_s1026" style="position:absolute;left:0;text-align:left;margin-left:65.55pt;margin-top:1.25pt;width:262.8pt;height:94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" filled="f" stroked="f">
                <o:lock v:ext="edit" grouping="t"/>
                <v:textbox>
                  <w:txbxContent>
                    <w:p w14:paraId="629317FC" w14:textId="77777777" w:rsidR="0098138A" w:rsidRPr="003913AA" w:rsidRDefault="0098138A" w:rsidP="0098138A">
                      <w:pPr>
                        <w:spacing w:after="0" w:line="216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एमएसीएस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</w:rPr>
                        <w:t xml:space="preserve">-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आघारक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अनुसंधा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संस्थान</w:t>
                      </w:r>
                    </w:p>
                    <w:p w14:paraId="400BFE75" w14:textId="77777777" w:rsidR="0098138A" w:rsidRPr="003913AA" w:rsidRDefault="0098138A" w:rsidP="0098138A">
                      <w:pPr>
                        <w:spacing w:before="20" w:after="120" w:line="216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>(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विज्ञा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औ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प्रौद्योगिकी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विभाग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 xml:space="preserve">,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भारत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रका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के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अधि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्वायत्त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ंस्थान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 xml:space="preserve">) </w:t>
                      </w:r>
                    </w:p>
                    <w:p w14:paraId="272D952A" w14:textId="77777777" w:rsidR="0098138A" w:rsidRPr="003913AA" w:rsidRDefault="0098138A" w:rsidP="0098138A">
                      <w:pPr>
                        <w:spacing w:after="0" w:line="216" w:lineRule="auto"/>
                        <w:ind w:left="-142" w:right="-153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MACS - Agharkar Research Institute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br/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(An Autonomous Institute under</w:t>
                      </w:r>
                    </w:p>
                    <w:p w14:paraId="1AC02AC0" w14:textId="77777777" w:rsidR="0098138A" w:rsidRPr="003913AA" w:rsidRDefault="0098138A" w:rsidP="0098138A">
                      <w:pPr>
                        <w:spacing w:after="0" w:line="216" w:lineRule="auto"/>
                        <w:ind w:left="-142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 xml:space="preserve"> Department of Science &amp; Technology, Govt. of India) </w:t>
                      </w:r>
                    </w:p>
                    <w:p w14:paraId="5934CDF5" w14:textId="77777777" w:rsidR="0098138A" w:rsidRPr="003913AA" w:rsidRDefault="0098138A" w:rsidP="0098138A">
                      <w:pPr>
                        <w:spacing w:after="0" w:line="216" w:lineRule="auto"/>
                        <w:ind w:left="-142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G. G. Agarkar Road, Pune 411 004</w:t>
                      </w:r>
                    </w:p>
                    <w:p w14:paraId="59CE1169" w14:textId="77777777" w:rsidR="0098138A" w:rsidRPr="003913AA" w:rsidRDefault="0098138A" w:rsidP="0098138A">
                      <w:pPr>
                        <w:spacing w:after="0" w:line="216" w:lineRule="auto"/>
                        <w:jc w:val="center"/>
                        <w:rPr>
                          <w:rFonts w:ascii="Montserrat" w:eastAsia="Times New Roman" w:hAnsi="Montserrat" w:cs="Mangal"/>
                          <w:b/>
                          <w:bCs/>
                          <w:color w:val="000000"/>
                          <w:kern w:val="24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76672" behindDoc="0" locked="0" layoutInCell="1" allowOverlap="1" wp14:anchorId="0C3722C7" wp14:editId="3A3DD8E0">
            <wp:simplePos x="0" y="0"/>
            <wp:positionH relativeFrom="margin">
              <wp:posOffset>-1270</wp:posOffset>
            </wp:positionH>
            <wp:positionV relativeFrom="paragraph">
              <wp:posOffset>140335</wp:posOffset>
            </wp:positionV>
            <wp:extent cx="815340" cy="856615"/>
            <wp:effectExtent l="0" t="0" r="3810" b="635"/>
            <wp:wrapNone/>
            <wp:docPr id="462571451" name="Picture 10" descr="ARI Pune Recruitment 2021 Apply Online Job Vacancies 14 December 2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ARI Pune Recruitment 2021 Apply Online Job Vacancies 14 December 20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09" t="17532" r="16597" b="15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856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78720" behindDoc="0" locked="0" layoutInCell="1" allowOverlap="1" wp14:anchorId="71B5E622" wp14:editId="6A4AA19B">
            <wp:simplePos x="0" y="0"/>
            <wp:positionH relativeFrom="column">
              <wp:posOffset>4028440</wp:posOffset>
            </wp:positionH>
            <wp:positionV relativeFrom="paragraph">
              <wp:posOffset>3175</wp:posOffset>
            </wp:positionV>
            <wp:extent cx="1047750" cy="1047750"/>
            <wp:effectExtent l="0" t="0" r="0" b="0"/>
            <wp:wrapThrough wrapText="bothSides">
              <wp:wrapPolygon edited="0">
                <wp:start x="0" y="0"/>
                <wp:lineTo x="0" y="21207"/>
                <wp:lineTo x="21207" y="21207"/>
                <wp:lineTo x="21207" y="0"/>
                <wp:lineTo x="0" y="0"/>
              </wp:wrapPolygon>
            </wp:wrapThrough>
            <wp:docPr id="2082192267" name="Picture 1422567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256700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C26AFDE" wp14:editId="0335BB75">
                <wp:simplePos x="0" y="0"/>
                <wp:positionH relativeFrom="column">
                  <wp:posOffset>5253990</wp:posOffset>
                </wp:positionH>
                <wp:positionV relativeFrom="paragraph">
                  <wp:posOffset>161925</wp:posOffset>
                </wp:positionV>
                <wp:extent cx="19050" cy="887730"/>
                <wp:effectExtent l="19050" t="19050" r="19050" b="26670"/>
                <wp:wrapThrough wrapText="bothSides">
                  <wp:wrapPolygon edited="0">
                    <wp:start x="-21600" y="-464"/>
                    <wp:lineTo x="-21600" y="21785"/>
                    <wp:lineTo x="21600" y="21785"/>
                    <wp:lineTo x="21600" y="-464"/>
                    <wp:lineTo x="-21600" y="-464"/>
                  </wp:wrapPolygon>
                </wp:wrapThrough>
                <wp:docPr id="2028951932" name="Straight Connector 1243288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88773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E39AA" id="Straight Connector 1243288506" o:spid="_x0000_s1026" style="position:absolute;flip:x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3.7pt,12.75pt" to="415.2pt,8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" strokecolor="windowText" strokeweight="2.25pt">
                <v:stroke joinstyle="miter"/>
                <w10:wrap type="through"/>
              </v:line>
            </w:pict>
          </mc:Fallback>
        </mc:AlternateContent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79744" behindDoc="1" locked="0" layoutInCell="1" allowOverlap="1" wp14:anchorId="3F6528E2" wp14:editId="26DE347B">
            <wp:simplePos x="0" y="0"/>
            <wp:positionH relativeFrom="column">
              <wp:posOffset>5390515</wp:posOffset>
            </wp:positionH>
            <wp:positionV relativeFrom="paragraph">
              <wp:posOffset>82550</wp:posOffset>
            </wp:positionV>
            <wp:extent cx="800100" cy="975360"/>
            <wp:effectExtent l="0" t="0" r="0" b="0"/>
            <wp:wrapTight wrapText="bothSides">
              <wp:wrapPolygon edited="0">
                <wp:start x="4114" y="0"/>
                <wp:lineTo x="0" y="2531"/>
                <wp:lineTo x="0" y="10969"/>
                <wp:lineTo x="1543" y="21094"/>
                <wp:lineTo x="19029" y="21094"/>
                <wp:lineTo x="19029" y="20250"/>
                <wp:lineTo x="21086" y="10969"/>
                <wp:lineTo x="21086" y="2531"/>
                <wp:lineTo x="16971" y="0"/>
                <wp:lineTo x="4114" y="0"/>
              </wp:wrapPolygon>
            </wp:wrapTight>
            <wp:docPr id="1522042613" name="Picture 9" descr="A logo of a bird with a blue and white circle and a fl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A logo of a bird with a blue and white circle and a flow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3AA"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  <w:t xml:space="preserve">  </w:t>
      </w:r>
    </w:p>
    <w:p w14:paraId="5BF5384F" w14:textId="77777777" w:rsidR="0098138A" w:rsidRPr="003913AA" w:rsidRDefault="0098138A" w:rsidP="0098138A">
      <w:pPr>
        <w:spacing w:line="256" w:lineRule="auto"/>
        <w:ind w:left="-709"/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</w:pPr>
    </w:p>
    <w:p w14:paraId="697E1786" w14:textId="77777777" w:rsidR="0098138A" w:rsidRPr="003913A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25594DF1" w14:textId="77777777" w:rsidR="0098138A" w:rsidRPr="003913A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6E0FDD5B" w14:textId="77777777" w:rsidR="0098138A" w:rsidRDefault="0098138A" w:rsidP="0098138A">
      <w:pPr>
        <w:spacing w:line="256" w:lineRule="auto"/>
        <w:ind w:left="-851" w:hanging="142"/>
        <w:jc w:val="right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---------------------------------------------------------------------------------------------------------------------------</w:t>
      </w:r>
      <w: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 xml:space="preserve">            </w:t>
      </w:r>
    </w:p>
    <w:p w14:paraId="71ABDED9" w14:textId="22D393B8" w:rsidR="0098138A" w:rsidRDefault="0098138A" w:rsidP="0098138A">
      <w:pPr>
        <w:spacing w:after="0" w:line="240" w:lineRule="auto"/>
        <w:ind w:left="-142" w:right="171"/>
        <w:jc w:val="right"/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ADVT/RecT/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A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NRF/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0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8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/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SP-3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90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/202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6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-2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7</w:t>
      </w:r>
    </w:p>
    <w:p w14:paraId="69910F29" w14:textId="77777777" w:rsidR="0098138A" w:rsidRPr="003913AA" w:rsidRDefault="0098138A" w:rsidP="0098138A">
      <w:pPr>
        <w:spacing w:after="0" w:line="240" w:lineRule="auto"/>
        <w:ind w:left="-142" w:right="171"/>
        <w:jc w:val="right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7CFF7A1F" w14:textId="0424741D" w:rsidR="0098138A" w:rsidRPr="003913AA" w:rsidRDefault="0098138A" w:rsidP="0098138A">
      <w:pPr>
        <w:spacing w:after="0" w:line="256" w:lineRule="auto"/>
        <w:ind w:left="810" w:right="540"/>
        <w:jc w:val="center"/>
        <w:rPr>
          <w:rFonts w:ascii="Kokila" w:eastAsia="Times New Roman" w:hAnsi="Kokila" w:cs="Kokila"/>
          <w:b/>
          <w:bCs/>
          <w:kern w:val="0"/>
          <w:sz w:val="36"/>
          <w:szCs w:val="36"/>
          <w:lang w:val="en-US" w:bidi="ar-SA"/>
          <w14:ligatures w14:val="none"/>
        </w:rPr>
      </w:pPr>
      <w:r w:rsidRPr="0098138A">
        <w:rPr>
          <w:rFonts w:ascii="Kokila" w:eastAsia="Times New Roman" w:hAnsi="Kokila" w:cs="Kokila"/>
          <w:b/>
          <w:bCs/>
          <w:kern w:val="0"/>
          <w:sz w:val="36"/>
          <w:szCs w:val="36"/>
          <w:cs/>
          <w:lang w:val="en-US"/>
          <w14:ligatures w14:val="none"/>
        </w:rPr>
        <w:t>परियोजना सहयोगी</w:t>
      </w:r>
      <w:r w:rsidRPr="0098138A">
        <w:rPr>
          <w:rFonts w:ascii="Kokila" w:eastAsia="Times New Roman" w:hAnsi="Kokila" w:cs="Kokila"/>
          <w:b/>
          <w:bCs/>
          <w:kern w:val="0"/>
          <w:sz w:val="36"/>
          <w:szCs w:val="36"/>
          <w14:ligatures w14:val="none"/>
        </w:rPr>
        <w:t xml:space="preserve"> </w:t>
      </w:r>
      <w:r w:rsidR="00BB409B">
        <w:rPr>
          <w:rFonts w:ascii="Kokila" w:eastAsia="Times New Roman" w:hAnsi="Kokila" w:cs="Kokila"/>
          <w:b/>
          <w:bCs/>
          <w:kern w:val="0"/>
          <w:sz w:val="36"/>
          <w:szCs w:val="36"/>
          <w14:ligatures w14:val="none"/>
        </w:rPr>
        <w:t xml:space="preserve">I </w:t>
      </w:r>
      <w:r w:rsidRPr="003913AA">
        <w:rPr>
          <w:rFonts w:ascii="Kokila" w:eastAsia="Times New Roman" w:hAnsi="Kokila" w:cs="Kokila"/>
          <w:b/>
          <w:bCs/>
          <w:kern w:val="0"/>
          <w:sz w:val="36"/>
          <w:szCs w:val="36"/>
          <w14:ligatures w14:val="none"/>
        </w:rPr>
        <w:t xml:space="preserve">(1) </w:t>
      </w:r>
      <w:r w:rsidRPr="003913AA">
        <w:rPr>
          <w:rFonts w:ascii="Kokila" w:eastAsia="Times New Roman" w:hAnsi="Kokila" w:cs="Kokila"/>
          <w:b/>
          <w:bCs/>
          <w:kern w:val="0"/>
          <w:sz w:val="36"/>
          <w:szCs w:val="36"/>
          <w:cs/>
          <w:lang w:val="en-US"/>
          <w14:ligatures w14:val="none"/>
        </w:rPr>
        <w:t xml:space="preserve">पद के लिए आवेदन  </w:t>
      </w:r>
    </w:p>
    <w:p w14:paraId="069268DD" w14:textId="77777777" w:rsidR="0098138A" w:rsidRDefault="0098138A" w:rsidP="0098138A">
      <w:pPr>
        <w:spacing w:after="0" w:line="256" w:lineRule="auto"/>
        <w:ind w:left="810" w:right="540"/>
        <w:jc w:val="center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Application for 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/>
          <w14:ligatures w14:val="none"/>
        </w:rPr>
        <w:fldChar w:fldCharType="begin"/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/>
          <w14:ligatures w14:val="none"/>
        </w:rPr>
        <w:instrText xml:space="preserve"> MERGEFIELD Position </w:instrTex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/>
          <w14:ligatures w14:val="none"/>
        </w:rPr>
        <w:fldChar w:fldCharType="separate"/>
      </w:r>
      <w:r w:rsidRPr="003913AA">
        <w:rPr>
          <w:rFonts w:ascii="Times New Roman" w:eastAsia="Times New Roman" w:hAnsi="Times New Roman" w:cs="Times New Roman"/>
          <w:b/>
          <w:bCs/>
          <w:noProof/>
          <w:kern w:val="0"/>
          <w:sz w:val="22"/>
          <w:szCs w:val="22"/>
          <w:lang w:val="en-US"/>
          <w14:ligatures w14:val="none"/>
        </w:rPr>
        <w:t xml:space="preserve">Project </w:t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2"/>
          <w:szCs w:val="22"/>
          <w:lang w:val="en-US"/>
          <w14:ligatures w14:val="none"/>
        </w:rPr>
        <w:t>Associate I</w:t>
      </w:r>
      <w:r w:rsidRPr="003913AA">
        <w:rPr>
          <w:rFonts w:ascii="Times New Roman" w:eastAsia="Times New Roman" w:hAnsi="Times New Roman" w:cs="Times New Roman"/>
          <w:b/>
          <w:bCs/>
          <w:noProof/>
          <w:kern w:val="0"/>
          <w:sz w:val="22"/>
          <w:szCs w:val="22"/>
          <w:lang w:val="en-US"/>
          <w14:ligatures w14:val="none"/>
        </w:rPr>
        <w:t xml:space="preserve">  (1 No.)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/>
          <w14:ligatures w14:val="none"/>
        </w:rPr>
        <w:fldChar w:fldCharType="end"/>
      </w:r>
    </w:p>
    <w:p w14:paraId="576EF963" w14:textId="2F9F1FC4" w:rsidR="0098138A" w:rsidRPr="003913AA" w:rsidRDefault="0098138A" w:rsidP="0098138A">
      <w:pPr>
        <w:spacing w:after="0" w:line="256" w:lineRule="auto"/>
        <w:ind w:left="810" w:right="540"/>
        <w:jc w:val="center"/>
        <w:rPr>
          <w:rFonts w:ascii="Kokila" w:eastAsia="Times New Roman" w:hAnsi="Kokila" w:cs="Kokila"/>
          <w:b/>
          <w:bCs/>
          <w:kern w:val="0"/>
          <w:sz w:val="36"/>
          <w:szCs w:val="36"/>
          <w:lang w:val="en-US"/>
          <w14:ligatures w14:val="none"/>
        </w:rPr>
      </w:pPr>
      <w:r w:rsidRPr="003913AA">
        <w:rPr>
          <w:rFonts w:ascii="Kokila" w:eastAsia="Times New Roman" w:hAnsi="Kokila" w:cs="Kokila"/>
          <w:b/>
          <w:bCs/>
          <w:kern w:val="0"/>
          <w:sz w:val="36"/>
          <w:szCs w:val="36"/>
          <w:lang w:val="en-US"/>
          <w14:ligatures w14:val="none"/>
        </w:rPr>
        <w:t>***</w:t>
      </w:r>
    </w:p>
    <w:p w14:paraId="57622ACC" w14:textId="0793DF43" w:rsidR="0098138A" w:rsidRPr="008D5C37" w:rsidRDefault="0098138A" w:rsidP="0098138A">
      <w:pPr>
        <w:spacing w:line="256" w:lineRule="auto"/>
        <w:ind w:left="720" w:right="540"/>
        <w:jc w:val="both"/>
        <w:rPr>
          <w:rFonts w:ascii="Kokila" w:eastAsia="Times New Roman" w:hAnsi="Kokila" w:cs="Kokila"/>
          <w:b/>
          <w:bCs/>
          <w:kern w:val="0"/>
          <w:szCs w:val="24"/>
          <w:lang w:val="en-US"/>
          <w14:ligatures w14:val="none"/>
        </w:rPr>
      </w:pPr>
      <w:r>
        <w:rPr>
          <w:rFonts w:ascii="Kokila" w:eastAsia="Times New Roman" w:hAnsi="Kokila" w:cs="Kokila"/>
          <w:b/>
          <w:bCs/>
          <w:kern w:val="0"/>
          <w:szCs w:val="24"/>
          <w:lang w:val="en-US"/>
          <w14:ligatures w14:val="none"/>
        </w:rPr>
        <w:t xml:space="preserve">                     </w:t>
      </w:r>
      <w:r w:rsidRPr="008D5C37">
        <w:rPr>
          <w:rFonts w:ascii="Kokila" w:eastAsia="Times New Roman" w:hAnsi="Kokila" w:cs="Kokila"/>
          <w:b/>
          <w:bCs/>
          <w:kern w:val="0"/>
          <w:szCs w:val="24"/>
          <w:cs/>
          <w:lang w:val="en-US"/>
          <w14:ligatures w14:val="none"/>
        </w:rPr>
        <w:t xml:space="preserve">इस संस्थान के </w:t>
      </w:r>
      <w:r w:rsidR="00BB409B">
        <w:rPr>
          <w:rFonts w:ascii="Kokila" w:eastAsia="Times New Roman" w:hAnsi="Kokila" w:cs="Kokila"/>
          <w:b/>
          <w:bCs/>
          <w:kern w:val="0"/>
          <w:szCs w:val="24"/>
          <w:cs/>
          <w:lang w:val="en-US"/>
          <w14:ligatures w14:val="none"/>
        </w:rPr>
        <w:t xml:space="preserve">बायोडायवर्सिटी और पैलियोबायोलॉजी (फंगी) </w:t>
      </w:r>
      <w:r w:rsidR="00BB409B">
        <w:rPr>
          <w:rFonts w:ascii="Kokila" w:eastAsia="Times New Roman" w:hAnsi="Kokila" w:cs="Kokila" w:hint="cs"/>
          <w:b/>
          <w:bCs/>
          <w:kern w:val="0"/>
          <w:szCs w:val="24"/>
          <w:cs/>
          <w:lang w:val="en-US"/>
          <w14:ligatures w14:val="none"/>
        </w:rPr>
        <w:t xml:space="preserve">समूह </w:t>
      </w:r>
      <w:r w:rsidRPr="008D5C37">
        <w:rPr>
          <w:rFonts w:ascii="Kokila" w:eastAsia="Times New Roman" w:hAnsi="Kokila" w:cs="Kokila"/>
          <w:b/>
          <w:bCs/>
          <w:kern w:val="0"/>
          <w:szCs w:val="24"/>
          <w:cs/>
          <w:lang w:val="en-US"/>
          <w14:ligatures w14:val="none"/>
        </w:rPr>
        <w:t xml:space="preserve"> में </w:t>
      </w:r>
      <w:r w:rsidRPr="008D5C37">
        <w:rPr>
          <w:rFonts w:ascii="Kokila" w:eastAsia="Times New Roman" w:hAnsi="Kokila" w:cs="Kokila"/>
          <w:b/>
          <w:bCs/>
          <w:kern w:val="0"/>
          <w:szCs w:val="24"/>
          <w:lang w:val="en-US"/>
          <w14:ligatures w14:val="none"/>
        </w:rPr>
        <w:t>SP-</w:t>
      </w:r>
      <w:r w:rsidRPr="008D5C37">
        <w:rPr>
          <w:rFonts w:ascii="Kokila" w:eastAsia="Times New Roman" w:hAnsi="Kokila" w:cs="Kokila"/>
          <w:b/>
          <w:bCs/>
          <w:kern w:val="0"/>
          <w:szCs w:val="24"/>
          <w:cs/>
          <w:lang w:val="en-US"/>
          <w14:ligatures w14:val="none"/>
        </w:rPr>
        <w:t>3</w:t>
      </w:r>
      <w:r w:rsidR="00BB409B">
        <w:rPr>
          <w:rFonts w:ascii="Kokila" w:eastAsia="Times New Roman" w:hAnsi="Kokila" w:cs="Kokila"/>
          <w:b/>
          <w:bCs/>
          <w:kern w:val="0"/>
          <w:szCs w:val="24"/>
          <w:lang w:val="en-US"/>
          <w14:ligatures w14:val="none"/>
        </w:rPr>
        <w:t>90</w:t>
      </w:r>
      <w:r w:rsidRPr="008D5C37">
        <w:rPr>
          <w:rFonts w:ascii="Kokila" w:eastAsia="Times New Roman" w:hAnsi="Kokila" w:cs="Kokila"/>
          <w:b/>
          <w:bCs/>
          <w:kern w:val="0"/>
          <w:szCs w:val="24"/>
          <w:cs/>
          <w:lang w:val="en-US"/>
          <w14:ligatures w14:val="none"/>
        </w:rPr>
        <w:t xml:space="preserve"> के तहत </w:t>
      </w:r>
      <w:r w:rsidR="00BB409B" w:rsidRPr="00BB409B">
        <w:rPr>
          <w:rFonts w:ascii="Kokila" w:eastAsia="Times New Roman" w:hAnsi="Kokila" w:cs="Kokila"/>
          <w:b/>
          <w:bCs/>
          <w:kern w:val="0"/>
          <w:szCs w:val="24"/>
          <w:cs/>
          <w:lang w:val="en-US"/>
          <w14:ligatures w14:val="none"/>
        </w:rPr>
        <w:t xml:space="preserve">परियोजना सहयोगी </w:t>
      </w:r>
      <w:r w:rsidR="008C616E">
        <w:rPr>
          <w:rFonts w:ascii="Kokila" w:eastAsia="Times New Roman" w:hAnsi="Kokila" w:cs="Kokila"/>
          <w:b/>
          <w:bCs/>
          <w:kern w:val="0"/>
          <w:szCs w:val="24"/>
          <w:lang w:val="en-US"/>
          <w14:ligatures w14:val="none"/>
        </w:rPr>
        <w:t>I</w:t>
      </w:r>
      <w:r w:rsidR="00BB409B">
        <w:rPr>
          <w:rFonts w:ascii="Kokila" w:eastAsia="Times New Roman" w:hAnsi="Kokila" w:cs="Kokila" w:hint="cs"/>
          <w:b/>
          <w:bCs/>
          <w:kern w:val="0"/>
          <w:szCs w:val="24"/>
          <w:cs/>
          <w:lang w:val="en-US"/>
          <w14:ligatures w14:val="none"/>
        </w:rPr>
        <w:t xml:space="preserve"> </w:t>
      </w:r>
      <w:r w:rsidRPr="008D5C37">
        <w:rPr>
          <w:rFonts w:ascii="Kokila" w:eastAsia="Times New Roman" w:hAnsi="Kokila" w:cs="Kokila"/>
          <w:b/>
          <w:bCs/>
          <w:kern w:val="0"/>
          <w:szCs w:val="24"/>
          <w:cs/>
          <w:lang w:val="en-US"/>
          <w14:ligatures w14:val="none"/>
        </w:rPr>
        <w:t>(1 पद) के अस्थायी पद के लिए योग्य उम्मीदवारों से आवेदन आमंत्रित किए जाते हैं। विस्तृत विज्ञापन अगले पेज पर उपलब्ध है।</w:t>
      </w:r>
    </w:p>
    <w:p w14:paraId="6C10BA29" w14:textId="5B98B00A" w:rsidR="0098138A" w:rsidRPr="003913AA" w:rsidRDefault="0098138A" w:rsidP="0098138A">
      <w:pPr>
        <w:spacing w:line="256" w:lineRule="auto"/>
        <w:ind w:left="720" w:right="540"/>
        <w:jc w:val="both"/>
        <w:rPr>
          <w:rFonts w:ascii="Times New Roman" w:eastAsia="Times New Roman" w:hAnsi="Times New Roman" w:cs="Mangal"/>
          <w:b/>
          <w:bCs/>
          <w:kern w:val="0"/>
          <w:lang w:val="en-US"/>
          <w14:ligatures w14:val="none"/>
        </w:rPr>
      </w:pPr>
      <w:r w:rsidRPr="003913AA">
        <w:rPr>
          <w:rFonts w:ascii="Times New Roman" w:eastAsia="Times New Roman" w:hAnsi="Times New Roman" w:cs="Mangal"/>
          <w:b/>
          <w:bCs/>
          <w:kern w:val="0"/>
          <w:sz w:val="22"/>
          <w:szCs w:val="22"/>
          <w:cs/>
          <w:lang w:val="en-US"/>
          <w14:ligatures w14:val="none"/>
        </w:rPr>
        <w:tab/>
        <w:t xml:space="preserve">  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Applications are invited from eligible candidates for the temporary post of 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fldChar w:fldCharType="begin"/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instrText xml:space="preserve"> MERGEFIELD Position </w:instrTex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fldChar w:fldCharType="separate"/>
      </w:r>
      <w:r w:rsidRPr="003913AA">
        <w:rPr>
          <w:rFonts w:ascii="Times New Roman" w:eastAsia="Times New Roman" w:hAnsi="Times New Roman" w:cs="Times New Roman"/>
          <w:b/>
          <w:bCs/>
          <w:noProof/>
          <w:kern w:val="0"/>
          <w:szCs w:val="24"/>
          <w:lang w:val="en-US" w:bidi="ar-SA"/>
          <w14:ligatures w14:val="none"/>
        </w:rPr>
        <w:t xml:space="preserve">Project </w:t>
      </w:r>
      <w:r w:rsidR="00BB409B">
        <w:rPr>
          <w:rFonts w:ascii="Times New Roman" w:eastAsia="Times New Roman" w:hAnsi="Times New Roman" w:cs="Times New Roman"/>
          <w:b/>
          <w:bCs/>
          <w:noProof/>
          <w:kern w:val="0"/>
          <w:sz w:val="22"/>
          <w:szCs w:val="22"/>
          <w:lang w:val="en-US"/>
          <w14:ligatures w14:val="none"/>
        </w:rPr>
        <w:t>A</w:t>
      </w:r>
      <w:r w:rsidR="00BB409B" w:rsidRPr="00BB409B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ssociate</w:t>
      </w:r>
      <w:r w:rsidR="00BB409B" w:rsidRPr="00BB409B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</w:t>
      </w:r>
      <w:r w:rsidR="00BB409B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I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(</w:t>
      </w:r>
      <w:r w:rsidRPr="003913AA">
        <w:rPr>
          <w:rFonts w:ascii="Times New Roman" w:eastAsia="Times New Roman" w:hAnsi="Times New Roman" w:cs="Times New Roman"/>
          <w:b/>
          <w:bCs/>
          <w:noProof/>
          <w:kern w:val="0"/>
          <w:szCs w:val="24"/>
          <w:lang w:val="en-US" w:bidi="ar-SA"/>
          <w14:ligatures w14:val="none"/>
        </w:rPr>
        <w:t>1 No.)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fldChar w:fldCharType="end"/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under 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SP-3</w:t>
      </w:r>
      <w:r w:rsidR="00BB409B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90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in the </w:t>
      </w:r>
      <w:r w:rsidR="00BB409B" w:rsidRPr="00BB409B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Biodiversity &amp; Paleobiology (Fungi) Group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of this Institute. </w:t>
      </w:r>
      <w:r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A detailed advertisement is available on the following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page.</w:t>
      </w:r>
    </w:p>
    <w:p w14:paraId="58C29FDE" w14:textId="77777777" w:rsidR="0098138A" w:rsidRPr="003913AA" w:rsidRDefault="0098138A" w:rsidP="0098138A">
      <w:pPr>
        <w:spacing w:line="256" w:lineRule="auto"/>
        <w:ind w:left="720" w:right="540"/>
        <w:jc w:val="both"/>
        <w:rPr>
          <w:rFonts w:ascii="Times New Roman" w:eastAsia="Times New Roman" w:hAnsi="Times New Roman" w:cs="Mangal"/>
          <w:b/>
          <w:bCs/>
          <w:kern w:val="0"/>
          <w:lang w:val="en-US"/>
          <w14:ligatures w14:val="none"/>
        </w:rPr>
      </w:pPr>
    </w:p>
    <w:p w14:paraId="3D7BF3EC" w14:textId="77777777" w:rsidR="0098138A" w:rsidRPr="003913AA" w:rsidRDefault="0098138A" w:rsidP="0098138A">
      <w:pPr>
        <w:spacing w:line="256" w:lineRule="auto"/>
        <w:ind w:left="720" w:right="540"/>
        <w:jc w:val="center"/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IMPORTANT DATES &amp; LINK</w:t>
      </w:r>
    </w:p>
    <w:tbl>
      <w:tblPr>
        <w:tblStyle w:val="TableGrid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765"/>
        <w:gridCol w:w="3330"/>
      </w:tblGrid>
      <w:tr w:rsidR="0098138A" w:rsidRPr="003913AA" w14:paraId="2EDFA586" w14:textId="77777777" w:rsidTr="00FA5235">
        <w:trPr>
          <w:jc w:val="center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96A44" w14:textId="77777777" w:rsidR="0098138A" w:rsidRPr="003913AA" w:rsidRDefault="0098138A" w:rsidP="00FA5235">
            <w:pPr>
              <w:ind w:right="540"/>
              <w:rPr>
                <w:rFonts w:ascii="Times New Roman" w:eastAsia="Times New Roman" w:hAnsi="Times New Roman"/>
                <w:b/>
                <w:bCs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ommencement of Online Application</w:t>
            </w:r>
          </w:p>
          <w:p w14:paraId="367EA21F" w14:textId="77777777" w:rsidR="0098138A" w:rsidRPr="003913AA" w:rsidRDefault="0098138A" w:rsidP="00FA5235">
            <w:pPr>
              <w:ind w:right="540"/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E5CEC" w14:textId="353BE9DA" w:rsidR="0098138A" w:rsidRPr="003913AA" w:rsidRDefault="0098138A" w:rsidP="00FA523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1</w:t>
            </w:r>
            <w:r w:rsidR="00BB409B" w:rsidRPr="00BB409B">
              <w:rPr>
                <w:rFonts w:ascii="Times New Roman" w:eastAsia="Times New Roman" w:hAnsi="Times New Roman" w:cs="Times New Roman" w:hint="cs"/>
                <w:b/>
                <w:bCs/>
                <w:szCs w:val="24"/>
              </w:rPr>
              <w:t>5</w:t>
            </w:r>
            <w:r w:rsidRPr="00BB409B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th</w:t>
            </w: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J</w:t>
            </w:r>
            <w:r w:rsidR="00F34745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uly</w:t>
            </w: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, 2026</w:t>
            </w:r>
          </w:p>
        </w:tc>
      </w:tr>
      <w:tr w:rsidR="0098138A" w:rsidRPr="003913AA" w14:paraId="0FEEDE4F" w14:textId="77777777" w:rsidTr="00FA5235">
        <w:trPr>
          <w:jc w:val="center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CCB6" w14:textId="77777777" w:rsidR="0098138A" w:rsidRPr="003913AA" w:rsidRDefault="0098138A" w:rsidP="00FA5235">
            <w:pPr>
              <w:ind w:right="-15"/>
              <w:rPr>
                <w:rFonts w:ascii="Times New Roman" w:eastAsia="Times New Roman" w:hAnsi="Times New Roman"/>
                <w:b/>
                <w:bCs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Last Date to Submit the Online Application</w:t>
            </w:r>
          </w:p>
          <w:p w14:paraId="5C034373" w14:textId="77777777" w:rsidR="0098138A" w:rsidRPr="003913AA" w:rsidRDefault="0098138A" w:rsidP="00FA5235">
            <w:pPr>
              <w:ind w:right="-15"/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6ABF" w14:textId="52F53955" w:rsidR="0098138A" w:rsidRPr="003913AA" w:rsidRDefault="00BB409B" w:rsidP="00FA523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20</w:t>
            </w:r>
            <w:r w:rsidR="0098138A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7</w:t>
            </w:r>
            <w:r w:rsidR="0098138A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/2026</w:t>
            </w:r>
          </w:p>
        </w:tc>
      </w:tr>
      <w:tr w:rsidR="0098138A" w:rsidRPr="003913AA" w14:paraId="3F3F029E" w14:textId="77777777" w:rsidTr="00FA5235">
        <w:trPr>
          <w:jc w:val="center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323A9" w14:textId="77777777" w:rsidR="0098138A" w:rsidRPr="003913AA" w:rsidRDefault="0098138A" w:rsidP="00FA5235">
            <w:pPr>
              <w:ind w:right="54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Online Application Link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BF59F" w14:textId="77777777" w:rsidR="0098138A" w:rsidRPr="003913AA" w:rsidRDefault="0098138A" w:rsidP="00FA5235">
            <w:pPr>
              <w:ind w:left="-18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http://arijob.ourlib.in</w:t>
            </w:r>
          </w:p>
          <w:p w14:paraId="29DA8577" w14:textId="77777777" w:rsidR="0098138A" w:rsidRPr="003913AA" w:rsidRDefault="0098138A" w:rsidP="00FA5235">
            <w:pPr>
              <w:ind w:right="54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</w:tr>
    </w:tbl>
    <w:p w14:paraId="6F543FD0" w14:textId="77777777" w:rsidR="0098138A" w:rsidRPr="003913AA" w:rsidRDefault="0098138A" w:rsidP="0098138A">
      <w:pPr>
        <w:spacing w:line="256" w:lineRule="auto"/>
        <w:ind w:left="720" w:right="540"/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</w:pPr>
    </w:p>
    <w:p w14:paraId="0E20F54B" w14:textId="77777777" w:rsidR="0098138A" w:rsidRPr="003913AA" w:rsidRDefault="0098138A" w:rsidP="0098138A">
      <w:pPr>
        <w:spacing w:line="256" w:lineRule="auto"/>
        <w:ind w:left="720" w:right="540"/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</w:t>
      </w:r>
    </w:p>
    <w:p w14:paraId="216EF2EC" w14:textId="77777777" w:rsidR="0098138A" w:rsidRDefault="0098138A" w:rsidP="0098138A">
      <w:pPr>
        <w:spacing w:line="256" w:lineRule="auto"/>
        <w:ind w:left="-851" w:hanging="142"/>
        <w:jc w:val="right"/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Kokila" w:eastAsia="Times New Roman" w:hAnsi="Kokila" w:cs="Kokila"/>
          <w:b/>
          <w:bCs/>
          <w:kern w:val="0"/>
          <w:sz w:val="36"/>
          <w:szCs w:val="36"/>
          <w:cs/>
          <w:lang w:val="en-US"/>
          <w14:ligatures w14:val="none"/>
        </w:rPr>
        <w:t>निदेशक</w:t>
      </w:r>
      <w:r w:rsidRPr="003913AA">
        <w:rPr>
          <w:rFonts w:ascii="Kokila" w:eastAsia="Times New Roman" w:hAnsi="Kokila" w:cs="Kokila"/>
          <w:b/>
          <w:bCs/>
          <w:kern w:val="0"/>
          <w:sz w:val="36"/>
          <w:szCs w:val="36"/>
          <w:lang w:val="en-US"/>
          <w14:ligatures w14:val="none"/>
        </w:rPr>
        <w:t xml:space="preserve">, </w:t>
      </w:r>
      <w:r w:rsidRPr="003913AA">
        <w:rPr>
          <w:rFonts w:ascii="Kokila" w:eastAsia="Times New Roman" w:hAnsi="Kokila" w:cs="Kokila"/>
          <w:b/>
          <w:bCs/>
          <w:kern w:val="0"/>
          <w:sz w:val="36"/>
          <w:szCs w:val="36"/>
          <w:cs/>
          <w:lang w:val="en-US"/>
          <w14:ligatures w14:val="none"/>
        </w:rPr>
        <w:t>एआरआई</w:t>
      </w:r>
      <w:r w:rsidRPr="003913AA">
        <w:rPr>
          <w:rFonts w:ascii="Times New Roman" w:eastAsia="Times New Roman" w:hAnsi="Times New Roman" w:cs="Mangal"/>
          <w:b/>
          <w:bCs/>
          <w:kern w:val="0"/>
          <w:szCs w:val="24"/>
          <w:cs/>
          <w:lang w:val="en-US"/>
          <w14:ligatures w14:val="none"/>
        </w:rPr>
        <w:t xml:space="preserve">/ </w:t>
      </w:r>
      <w:r w:rsidRPr="003913A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Director, ARI</w:t>
      </w:r>
    </w:p>
    <w:p w14:paraId="386A15CF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58D38A61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46707F75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64D68BA3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15B7C7C8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4677F5C9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031CE75B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06E43E8A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7D3FFB9D" w14:textId="77777777" w:rsidR="0098138A" w:rsidRDefault="0098138A" w:rsidP="0098138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0BADDD05" w14:textId="77777777" w:rsidR="003913AA" w:rsidRPr="003913AA" w:rsidRDefault="003913AA" w:rsidP="003913A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4D1A2E3F" w14:textId="77777777" w:rsidR="003913AA" w:rsidRPr="003913AA" w:rsidRDefault="003913AA" w:rsidP="003913AA">
      <w:pPr>
        <w:spacing w:line="256" w:lineRule="auto"/>
        <w:ind w:left="-709"/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</w:pP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20595E" wp14:editId="3F11498F">
                <wp:simplePos x="0" y="0"/>
                <wp:positionH relativeFrom="column">
                  <wp:posOffset>832485</wp:posOffset>
                </wp:positionH>
                <wp:positionV relativeFrom="paragraph">
                  <wp:posOffset>15875</wp:posOffset>
                </wp:positionV>
                <wp:extent cx="3337560" cy="1200785"/>
                <wp:effectExtent l="0" t="0" r="0" b="0"/>
                <wp:wrapNone/>
                <wp:docPr id="1498368383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3337560" cy="120078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E467565" w14:textId="77777777" w:rsidR="003913AA" w:rsidRPr="003913AA" w:rsidRDefault="003913AA" w:rsidP="003913AA">
                            <w:pPr>
                              <w:spacing w:after="0" w:line="216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एमएसीएस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 xml:space="preserve">-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आघारक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अनुसंधा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संस्थान</w:t>
                            </w:r>
                          </w:p>
                          <w:p w14:paraId="50127FED" w14:textId="77777777" w:rsidR="003913AA" w:rsidRPr="003913AA" w:rsidRDefault="003913AA" w:rsidP="003913AA">
                            <w:pPr>
                              <w:spacing w:before="20" w:after="120" w:line="216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>(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विज्ञा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औ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प्रौद्योगिकी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विभाग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,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भारत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रका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के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अधि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्वायत्त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ंस्थान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) </w:t>
                            </w:r>
                          </w:p>
                          <w:p w14:paraId="70C297F0" w14:textId="1997CE8D" w:rsidR="003913AA" w:rsidRPr="003913AA" w:rsidRDefault="003913AA" w:rsidP="003913AA">
                            <w:pPr>
                              <w:spacing w:after="0" w:line="216" w:lineRule="auto"/>
                              <w:ind w:left="-142" w:right="-153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ACS - Agharkar Research Institute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br/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(An Autonomous Institute under</w:t>
                            </w:r>
                          </w:p>
                          <w:p w14:paraId="744BC127" w14:textId="77777777" w:rsidR="003913AA" w:rsidRPr="003913AA" w:rsidRDefault="003913AA" w:rsidP="003913AA">
                            <w:pPr>
                              <w:spacing w:after="0" w:line="216" w:lineRule="auto"/>
                              <w:ind w:left="-142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Department of Science &amp; Technology, Govt. of India) </w:t>
                            </w:r>
                          </w:p>
                          <w:p w14:paraId="193DF5D3" w14:textId="77777777" w:rsidR="003913AA" w:rsidRPr="003913AA" w:rsidRDefault="003913AA" w:rsidP="003913AA">
                            <w:pPr>
                              <w:spacing w:after="0" w:line="216" w:lineRule="auto"/>
                              <w:ind w:left="-142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G. G. Agarkar Road, Pune 411 004</w:t>
                            </w:r>
                          </w:p>
                          <w:p w14:paraId="790C4E7B" w14:textId="77777777" w:rsidR="003913AA" w:rsidRPr="003913AA" w:rsidRDefault="003913AA" w:rsidP="003913AA">
                            <w:pPr>
                              <w:spacing w:after="0" w:line="216" w:lineRule="auto"/>
                              <w:jc w:val="center"/>
                              <w:rPr>
                                <w:rFonts w:ascii="Montserrat" w:eastAsia="Times New Roman" w:hAnsi="Montserrat" w:cs="Mangal"/>
                                <w:b/>
                                <w:bCs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vertOverflow="clip" horzOverflow="clip" vert="horz" wrap="square" lIns="91440" tIns="45720" rIns="91440" bIns="45720" rtlCol="0" anchor="b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0595E" id="_x0000_s1027" style="position:absolute;left:0;text-align:left;margin-left:65.55pt;margin-top:1.25pt;width:262.8pt;height:94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" filled="f" stroked="f">
                <o:lock v:ext="edit" grouping="t"/>
                <v:textbox>
                  <w:txbxContent>
                    <w:p w14:paraId="5E467565" w14:textId="77777777" w:rsidR="003913AA" w:rsidRPr="003913AA" w:rsidRDefault="003913AA" w:rsidP="003913AA">
                      <w:pPr>
                        <w:spacing w:after="0" w:line="216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एमएसीएस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</w:rPr>
                        <w:t xml:space="preserve">-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आघारक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अनुसंधा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संस्थान</w:t>
                      </w:r>
                    </w:p>
                    <w:p w14:paraId="50127FED" w14:textId="77777777" w:rsidR="003913AA" w:rsidRPr="003913AA" w:rsidRDefault="003913AA" w:rsidP="003913AA">
                      <w:pPr>
                        <w:spacing w:before="20" w:after="120" w:line="216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>(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विज्ञा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औ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प्रौद्योगिकी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विभाग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 xml:space="preserve">,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भारत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रका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के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अधि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्वायत्त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ंस्थान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 xml:space="preserve">) </w:t>
                      </w:r>
                    </w:p>
                    <w:p w14:paraId="70C297F0" w14:textId="1997CE8D" w:rsidR="003913AA" w:rsidRPr="003913AA" w:rsidRDefault="003913AA" w:rsidP="003913AA">
                      <w:pPr>
                        <w:spacing w:after="0" w:line="216" w:lineRule="auto"/>
                        <w:ind w:left="-142" w:right="-153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MACS - Agharkar Research Institute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br/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(An Autonomous Institute under</w:t>
                      </w:r>
                    </w:p>
                    <w:p w14:paraId="744BC127" w14:textId="77777777" w:rsidR="003913AA" w:rsidRPr="003913AA" w:rsidRDefault="003913AA" w:rsidP="003913AA">
                      <w:pPr>
                        <w:spacing w:after="0" w:line="216" w:lineRule="auto"/>
                        <w:ind w:left="-142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 xml:space="preserve"> Department of Science &amp; Technology, Govt. of India) </w:t>
                      </w:r>
                    </w:p>
                    <w:p w14:paraId="193DF5D3" w14:textId="77777777" w:rsidR="003913AA" w:rsidRPr="003913AA" w:rsidRDefault="003913AA" w:rsidP="003913AA">
                      <w:pPr>
                        <w:spacing w:after="0" w:line="216" w:lineRule="auto"/>
                        <w:ind w:left="-142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G. G. Agarkar Road, Pune 411 004</w:t>
                      </w:r>
                    </w:p>
                    <w:p w14:paraId="790C4E7B" w14:textId="77777777" w:rsidR="003913AA" w:rsidRPr="003913AA" w:rsidRDefault="003913AA" w:rsidP="003913AA">
                      <w:pPr>
                        <w:spacing w:after="0" w:line="216" w:lineRule="auto"/>
                        <w:jc w:val="center"/>
                        <w:rPr>
                          <w:rFonts w:ascii="Montserrat" w:eastAsia="Times New Roman" w:hAnsi="Montserrat" w:cs="Mangal"/>
                          <w:b/>
                          <w:bCs/>
                          <w:color w:val="000000"/>
                          <w:kern w:val="24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70528" behindDoc="0" locked="0" layoutInCell="1" allowOverlap="1" wp14:anchorId="153FC7B2" wp14:editId="4ADCBBD9">
            <wp:simplePos x="0" y="0"/>
            <wp:positionH relativeFrom="margin">
              <wp:posOffset>-1270</wp:posOffset>
            </wp:positionH>
            <wp:positionV relativeFrom="paragraph">
              <wp:posOffset>140335</wp:posOffset>
            </wp:positionV>
            <wp:extent cx="815340" cy="856615"/>
            <wp:effectExtent l="0" t="0" r="3810" b="635"/>
            <wp:wrapNone/>
            <wp:docPr id="58" name="Picture 10" descr="ARI Pune Recruitment 2021 Apply Online Job Vacancies 14 December 2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ARI Pune Recruitment 2021 Apply Online Job Vacancies 14 December 20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09" t="17532" r="16597" b="15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856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72576" behindDoc="0" locked="0" layoutInCell="1" allowOverlap="1" wp14:anchorId="111F58EA" wp14:editId="7AA2BDC1">
            <wp:simplePos x="0" y="0"/>
            <wp:positionH relativeFrom="column">
              <wp:posOffset>4028440</wp:posOffset>
            </wp:positionH>
            <wp:positionV relativeFrom="paragraph">
              <wp:posOffset>3175</wp:posOffset>
            </wp:positionV>
            <wp:extent cx="1047750" cy="1047750"/>
            <wp:effectExtent l="0" t="0" r="0" b="0"/>
            <wp:wrapThrough wrapText="bothSides">
              <wp:wrapPolygon edited="0">
                <wp:start x="0" y="0"/>
                <wp:lineTo x="0" y="21207"/>
                <wp:lineTo x="21207" y="21207"/>
                <wp:lineTo x="21207" y="0"/>
                <wp:lineTo x="0" y="0"/>
              </wp:wrapPolygon>
            </wp:wrapThrough>
            <wp:docPr id="60" name="Picture 1422567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256700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0569085" wp14:editId="23F31E74">
                <wp:simplePos x="0" y="0"/>
                <wp:positionH relativeFrom="column">
                  <wp:posOffset>5253990</wp:posOffset>
                </wp:positionH>
                <wp:positionV relativeFrom="paragraph">
                  <wp:posOffset>161925</wp:posOffset>
                </wp:positionV>
                <wp:extent cx="19050" cy="887730"/>
                <wp:effectExtent l="19050" t="19050" r="19050" b="26670"/>
                <wp:wrapThrough wrapText="bothSides">
                  <wp:wrapPolygon edited="0">
                    <wp:start x="-21600" y="-464"/>
                    <wp:lineTo x="-21600" y="21785"/>
                    <wp:lineTo x="21600" y="21785"/>
                    <wp:lineTo x="21600" y="-464"/>
                    <wp:lineTo x="-21600" y="-464"/>
                  </wp:wrapPolygon>
                </wp:wrapThrough>
                <wp:docPr id="1120787239" name="Straight Connector 1243288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88773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F4F953" id="Straight Connector 1243288506" o:spid="_x0000_s1026" style="position:absolute;flip:x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3.7pt,12.75pt" to="415.2pt,8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" strokecolor="windowText" strokeweight="2.25pt">
                <v:stroke joinstyle="miter"/>
                <w10:wrap type="through"/>
              </v:line>
            </w:pict>
          </mc:Fallback>
        </mc:AlternateContent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73600" behindDoc="1" locked="0" layoutInCell="1" allowOverlap="1" wp14:anchorId="40E3FD57" wp14:editId="057ACB1A">
            <wp:simplePos x="0" y="0"/>
            <wp:positionH relativeFrom="column">
              <wp:posOffset>5390515</wp:posOffset>
            </wp:positionH>
            <wp:positionV relativeFrom="paragraph">
              <wp:posOffset>82550</wp:posOffset>
            </wp:positionV>
            <wp:extent cx="800100" cy="975360"/>
            <wp:effectExtent l="0" t="0" r="0" b="0"/>
            <wp:wrapTight wrapText="bothSides">
              <wp:wrapPolygon edited="0">
                <wp:start x="4114" y="0"/>
                <wp:lineTo x="0" y="2531"/>
                <wp:lineTo x="0" y="10969"/>
                <wp:lineTo x="1543" y="21094"/>
                <wp:lineTo x="19029" y="21094"/>
                <wp:lineTo x="19029" y="20250"/>
                <wp:lineTo x="21086" y="10969"/>
                <wp:lineTo x="21086" y="2531"/>
                <wp:lineTo x="16971" y="0"/>
                <wp:lineTo x="4114" y="0"/>
              </wp:wrapPolygon>
            </wp:wrapTight>
            <wp:docPr id="61" name="Picture 9" descr="A logo of a bird with a blue and white circle and a fl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A logo of a bird with a blue and white circle and a flow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3AA"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  <w:t xml:space="preserve">  </w:t>
      </w:r>
    </w:p>
    <w:p w14:paraId="006CF5DE" w14:textId="77777777" w:rsidR="003913AA" w:rsidRPr="003913AA" w:rsidRDefault="003913AA" w:rsidP="003913AA">
      <w:pPr>
        <w:spacing w:line="256" w:lineRule="auto"/>
        <w:ind w:left="-709"/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</w:pPr>
    </w:p>
    <w:p w14:paraId="6F20E3FE" w14:textId="77777777" w:rsidR="003913AA" w:rsidRPr="003913AA" w:rsidRDefault="003913AA" w:rsidP="003913A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5BD776C4" w14:textId="77777777" w:rsidR="003913AA" w:rsidRPr="003913AA" w:rsidRDefault="003913AA" w:rsidP="003913AA">
      <w:pPr>
        <w:spacing w:line="256" w:lineRule="auto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5BAA06ED" w14:textId="0D956977" w:rsidR="003913AA" w:rsidRPr="003913AA" w:rsidRDefault="003913AA" w:rsidP="00804551">
      <w:pPr>
        <w:spacing w:line="256" w:lineRule="auto"/>
        <w:ind w:left="-851" w:hanging="142"/>
        <w:jc w:val="right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---------------------------------------------------------------------------------------------------------------------------</w:t>
      </w:r>
      <w: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 xml:space="preserve">            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ADVT/RecT</w:t>
      </w:r>
      <w:r w:rsidR="00EC4472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/ANRF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/</w:t>
      </w:r>
      <w:r w:rsidR="00CA1FEC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0</w:t>
      </w:r>
      <w:r w:rsidR="00D512BF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8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/</w:t>
      </w:r>
      <w:r w:rsidR="000B1800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SP-3</w:t>
      </w:r>
      <w:r w:rsidR="00D512BF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90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/202</w:t>
      </w:r>
      <w:r w:rsidR="000B1800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6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-2</w:t>
      </w:r>
      <w:r w:rsidR="000B1800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7</w:t>
      </w:r>
    </w:p>
    <w:p w14:paraId="25FE1F83" w14:textId="5F16BF8B" w:rsidR="003913AA" w:rsidRPr="003913AA" w:rsidRDefault="00965DEA" w:rsidP="00965DEA">
      <w:pPr>
        <w:spacing w:after="0" w:line="240" w:lineRule="auto"/>
        <w:ind w:left="-142" w:right="171"/>
        <w:jc w:val="center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  <w:r w:rsidRPr="00965DE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ONLINE INTERVIEW FOR THE TEMPORARY POSITION OF </w:t>
      </w:r>
      <w:r w:rsidR="003913AA" w:rsidRPr="00965DE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fldChar w:fldCharType="begin"/>
      </w:r>
      <w:r w:rsidR="003913AA" w:rsidRPr="00965DE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instrText xml:space="preserve"> MERGEFIELD Position </w:instrText>
      </w:r>
      <w:r w:rsidR="003913AA" w:rsidRPr="00965DE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fldChar w:fldCharType="separate"/>
      </w:r>
      <w:r w:rsidRPr="00965DEA">
        <w:rPr>
          <w:rFonts w:ascii="Times New Roman" w:eastAsia="Times New Roman" w:hAnsi="Times New Roman" w:cs="Times New Roman"/>
          <w:b/>
          <w:bCs/>
          <w:noProof/>
          <w:kern w:val="0"/>
          <w:szCs w:val="24"/>
          <w:lang w:val="en-US" w:bidi="ar-SA"/>
          <w14:ligatures w14:val="none"/>
        </w:rPr>
        <w:t xml:space="preserve">PROJECT </w:t>
      </w:r>
      <w:r w:rsidR="000B1800">
        <w:rPr>
          <w:rFonts w:ascii="Times New Roman" w:eastAsia="Times New Roman" w:hAnsi="Times New Roman" w:cs="Times New Roman"/>
          <w:b/>
          <w:bCs/>
          <w:noProof/>
          <w:kern w:val="0"/>
          <w:szCs w:val="24"/>
          <w:lang w:val="en-US" w:bidi="ar-SA"/>
          <w14:ligatures w14:val="none"/>
        </w:rPr>
        <w:t>ASSOCIATE I</w:t>
      </w:r>
      <w:r w:rsidRPr="00965DEA">
        <w:rPr>
          <w:rFonts w:ascii="Times New Roman" w:eastAsia="Times New Roman" w:hAnsi="Times New Roman" w:cs="Times New Roman"/>
          <w:b/>
          <w:bCs/>
          <w:noProof/>
          <w:kern w:val="0"/>
          <w:szCs w:val="24"/>
          <w:lang w:val="en-US" w:bidi="ar-SA"/>
          <w14:ligatures w14:val="none"/>
        </w:rPr>
        <w:t xml:space="preserve">  (1NO.)</w:t>
      </w:r>
      <w:r w:rsidR="003913AA" w:rsidRPr="00965DE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fldChar w:fldCharType="end"/>
      </w:r>
      <w:r w:rsidRPr="00965DE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IN THE </w:t>
      </w:r>
      <w:r w:rsidR="000B1800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BIODIVERSITY AND PALEOBIOLOGY (</w:t>
      </w:r>
      <w:r w:rsidR="003A6435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FUNGI</w:t>
      </w:r>
      <w:r w:rsidR="000B1800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>)</w:t>
      </w:r>
      <w:r w:rsidRPr="00965DEA">
        <w:rPr>
          <w:rFonts w:ascii="Times New Roman" w:eastAsia="Times New Roman" w:hAnsi="Times New Roman" w:cs="Times New Roman"/>
          <w:b/>
          <w:bCs/>
          <w:kern w:val="0"/>
          <w:szCs w:val="24"/>
          <w:lang w:val="en-US" w:bidi="ar-SA"/>
          <w14:ligatures w14:val="none"/>
        </w:rPr>
        <w:t xml:space="preserve"> GROUP</w:t>
      </w:r>
      <w:r w:rsidRPr="003913AA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  <w:t>.</w:t>
      </w:r>
    </w:p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5559"/>
        <w:gridCol w:w="1821"/>
      </w:tblGrid>
      <w:tr w:rsidR="003913AA" w:rsidRPr="003913AA" w14:paraId="5F7298C3" w14:textId="77777777" w:rsidTr="00804551">
        <w:trPr>
          <w:trHeight w:val="195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BAA33" w14:textId="77777777" w:rsidR="003913AA" w:rsidRPr="003913AA" w:rsidRDefault="003913AA" w:rsidP="003913AA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Particulars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D368D" w14:textId="77777777" w:rsidR="003913AA" w:rsidRPr="003913AA" w:rsidRDefault="003913AA" w:rsidP="003913AA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Description</w:t>
            </w:r>
          </w:p>
        </w:tc>
      </w:tr>
      <w:tr w:rsidR="003913AA" w:rsidRPr="003913AA" w14:paraId="15FD781B" w14:textId="77777777" w:rsidTr="008045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B4D00" w14:textId="3EB14EF5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1. Position/s &amp; No.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5E2E0" w14:textId="1E685BEC" w:rsidR="003913AA" w:rsidRPr="003913AA" w:rsidRDefault="003913AA" w:rsidP="003913AA">
            <w:pPr>
              <w:spacing w:after="0" w:line="240" w:lineRule="auto"/>
              <w:ind w:left="1" w:right="171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begin"/>
            </w: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instrText xml:space="preserve"> MERGEFIELD Position </w:instrText>
            </w: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separate"/>
            </w:r>
            <w:r w:rsidRPr="003913AA">
              <w:rPr>
                <w:rFonts w:ascii="Times New Roman" w:eastAsia="Times New Roman" w:hAnsi="Times New Roman" w:cs="Times New Roman"/>
                <w:b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 xml:space="preserve">Project </w:t>
            </w:r>
            <w:r w:rsidR="000B1800">
              <w:rPr>
                <w:rFonts w:ascii="Times New Roman" w:eastAsia="Times New Roman" w:hAnsi="Times New Roman" w:cs="Times New Roman"/>
                <w:b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Associate I</w:t>
            </w:r>
            <w:r w:rsidRPr="003913AA">
              <w:rPr>
                <w:rFonts w:ascii="Times New Roman" w:eastAsia="Times New Roman" w:hAnsi="Times New Roman" w:cs="Times New Roman"/>
                <w:b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 xml:space="preserve">  (1 No.)</w:t>
            </w: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end"/>
            </w:r>
          </w:p>
        </w:tc>
      </w:tr>
      <w:tr w:rsidR="003913AA" w:rsidRPr="003913AA" w14:paraId="41EFFB94" w14:textId="77777777" w:rsidTr="00804551">
        <w:trPr>
          <w:trHeight w:val="1094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55749" w14:textId="6100F3E9" w:rsidR="003913AA" w:rsidRPr="003913AA" w:rsidRDefault="003913AA" w:rsidP="003913A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2. Funding     </w:t>
            </w:r>
          </w:p>
          <w:p w14:paraId="5A225D31" w14:textId="77777777" w:rsidR="003913AA" w:rsidRPr="003913AA" w:rsidRDefault="003913AA" w:rsidP="003913A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Agency, Title,  </w:t>
            </w:r>
          </w:p>
          <w:p w14:paraId="735DFA30" w14:textId="77777777" w:rsidR="003913AA" w:rsidRPr="003913AA" w:rsidRDefault="003913AA" w:rsidP="003913A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Period of the </w:t>
            </w:r>
          </w:p>
          <w:p w14:paraId="7753F806" w14:textId="77777777" w:rsidR="003913AA" w:rsidRPr="003913AA" w:rsidRDefault="003913AA" w:rsidP="003913A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Project &amp; Post Code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BE51" w14:textId="6AF821DC" w:rsidR="003913AA" w:rsidRPr="003913AA" w:rsidRDefault="00EC4472" w:rsidP="00AA69EC">
            <w:pPr>
              <w:spacing w:before="60" w:after="0" w:line="256" w:lineRule="auto"/>
              <w:ind w:left="1"/>
              <w:contextualSpacing/>
              <w:jc w:val="both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ANRF-</w:t>
            </w:r>
            <w:r w:rsidR="000B1800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SP-3</w:t>
            </w:r>
            <w:r w:rsidR="00D512BF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90</w:t>
            </w:r>
            <w:r w:rsidR="003913AA"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 xml:space="preserve">: </w:t>
            </w:r>
            <w:r w:rsidR="008D6BC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“</w:t>
            </w:r>
            <w:r w:rsidR="00D512BF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Kavak-to-Fuel Biomanufacturing: Next-Generation Mycodiesel via High-Lipid Fungal Systems</w:t>
            </w:r>
            <w:r w:rsidR="008D6BC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”</w:t>
            </w:r>
          </w:p>
          <w:p w14:paraId="0E34F66A" w14:textId="77777777" w:rsidR="00D512BF" w:rsidRDefault="003913AA" w:rsidP="00965DE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 xml:space="preserve">     </w:t>
            </w:r>
          </w:p>
          <w:p w14:paraId="6AC92727" w14:textId="7DD77CDD" w:rsidR="003913AA" w:rsidRPr="003913AA" w:rsidRDefault="003913AA" w:rsidP="00965DE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Period up to:</w:t>
            </w: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="003A643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2</w:t>
            </w:r>
            <w:r w:rsidR="00D512BF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8</w:t>
            </w:r>
            <w:r w:rsidR="003A643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/0</w:t>
            </w:r>
            <w:r w:rsidR="00D512BF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4</w:t>
            </w:r>
            <w:r w:rsidR="003A643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/2029</w:t>
            </w: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          </w:t>
            </w:r>
            <w:r w:rsidR="00AA69EC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   </w:t>
            </w: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 xml:space="preserve">Post Code: </w:t>
            </w:r>
            <w:r w:rsidR="00CA1FEC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ANRF-0</w:t>
            </w:r>
            <w:r w:rsidR="00D512BF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8</w:t>
            </w:r>
            <w:r w:rsidR="00CA1FEC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-2026-27-PA-I</w:t>
            </w:r>
          </w:p>
        </w:tc>
      </w:tr>
      <w:tr w:rsidR="003913AA" w:rsidRPr="003913AA" w14:paraId="31B0810E" w14:textId="77777777" w:rsidTr="00804551">
        <w:trPr>
          <w:trHeight w:val="309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332B6" w14:textId="77777777" w:rsidR="003913AA" w:rsidRPr="003913AA" w:rsidRDefault="003913AA" w:rsidP="003913AA">
            <w:pPr>
              <w:spacing w:before="20" w:after="20" w:line="240" w:lineRule="auto"/>
              <w:ind w:left="252" w:right="-106" w:hanging="270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3. Name of the </w:t>
            </w:r>
          </w:p>
          <w:p w14:paraId="600D30B4" w14:textId="77777777" w:rsidR="003913AA" w:rsidRPr="003913AA" w:rsidRDefault="003913AA" w:rsidP="003913AA">
            <w:pPr>
              <w:spacing w:before="20" w:after="20" w:line="240" w:lineRule="auto"/>
              <w:ind w:left="252" w:right="-106" w:hanging="270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Co-Ordinator/ Principal Investigator’s</w:t>
            </w:r>
          </w:p>
        </w:tc>
        <w:tc>
          <w:tcPr>
            <w:tcW w:w="5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206B1" w14:textId="5C789E2A" w:rsidR="003913AA" w:rsidRDefault="00CA1FEC" w:rsidP="00965DEA">
            <w:pPr>
              <w:spacing w:after="0" w:line="256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Dr. </w:t>
            </w:r>
            <w:r w:rsidR="00233060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Shiwali Rana</w:t>
            </w:r>
            <w:r w:rsidR="001060FD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, Scientist </w:t>
            </w:r>
            <w:r w:rsidR="00233060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B</w:t>
            </w:r>
            <w:r w:rsidR="008A5E22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, PI</w:t>
            </w:r>
          </w:p>
          <w:p w14:paraId="75125941" w14:textId="248046AF" w:rsidR="00CA1FEC" w:rsidRPr="003913AA" w:rsidRDefault="00CA1FEC" w:rsidP="00233060">
            <w:pPr>
              <w:spacing w:after="0" w:line="256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18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71A15" w14:textId="77777777" w:rsidR="003913AA" w:rsidRPr="003913AA" w:rsidRDefault="003913AA" w:rsidP="003913AA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drawing>
                <wp:inline distT="0" distB="0" distL="0" distR="0" wp14:anchorId="52CE456A" wp14:editId="4E49CA59">
                  <wp:extent cx="619125" cy="571500"/>
                  <wp:effectExtent l="0" t="0" r="9525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13AA" w:rsidRPr="003913AA" w14:paraId="3CB7366B" w14:textId="77777777" w:rsidTr="00804551">
        <w:trPr>
          <w:trHeight w:val="321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3BF5D" w14:textId="77777777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4. Group/ Division</w:t>
            </w:r>
          </w:p>
        </w:tc>
        <w:tc>
          <w:tcPr>
            <w:tcW w:w="5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C9CCA77" w14:textId="0FDEDE1C" w:rsidR="003913AA" w:rsidRPr="00AA69EC" w:rsidRDefault="008C0647" w:rsidP="003913AA">
            <w:pPr>
              <w:rPr>
                <w:rFonts w:ascii="Times New Roman" w:hAnsi="Times New Roman" w:cs="Times New Roman"/>
                <w:color w:val="000000"/>
              </w:rPr>
            </w:pPr>
            <w:r w:rsidRPr="00AA69EC">
              <w:rPr>
                <w:rFonts w:ascii="Times New Roman" w:hAnsi="Times New Roman" w:cs="Times New Roman"/>
                <w:color w:val="000000"/>
              </w:rPr>
              <w:t>Biodiversity &amp; Paleobiology (</w:t>
            </w:r>
            <w:r w:rsidR="001060FD" w:rsidRPr="00AA69EC">
              <w:rPr>
                <w:rFonts w:ascii="Times New Roman" w:hAnsi="Times New Roman" w:cs="Times New Roman"/>
                <w:color w:val="000000"/>
              </w:rPr>
              <w:t>Fungi</w:t>
            </w:r>
            <w:r w:rsidRPr="00AA69EC">
              <w:rPr>
                <w:rFonts w:ascii="Times New Roman" w:hAnsi="Times New Roman" w:cs="Times New Roman"/>
                <w:color w:val="000000"/>
              </w:rPr>
              <w:t>) Group</w:t>
            </w:r>
          </w:p>
          <w:p w14:paraId="36E1455A" w14:textId="4EFE151A" w:rsidR="003913AA" w:rsidRPr="00AA69EC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  <w:tc>
          <w:tcPr>
            <w:tcW w:w="182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B2E5D1E" w14:textId="77777777" w:rsidR="003913AA" w:rsidRPr="003913AA" w:rsidRDefault="003913AA" w:rsidP="003913AA">
            <w:pPr>
              <w:spacing w:after="0" w:line="256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</w:p>
        </w:tc>
      </w:tr>
      <w:tr w:rsidR="003913AA" w:rsidRPr="003913AA" w14:paraId="7AD7DE76" w14:textId="77777777" w:rsidTr="00804551">
        <w:trPr>
          <w:trHeight w:val="1428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F7DB6" w14:textId="7A0D68BB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5. Qualifications  </w:t>
            </w:r>
          </w:p>
          <w:p w14:paraId="76769CF6" w14:textId="77777777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                  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E671E" w14:textId="1E7B1F13" w:rsidR="003913AA" w:rsidRPr="003913AA" w:rsidRDefault="003913AA" w:rsidP="003913AA">
            <w:pPr>
              <w:spacing w:after="0" w:line="240" w:lineRule="auto"/>
              <w:ind w:hanging="24"/>
              <w:jc w:val="both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 xml:space="preserve">Essential: </w:t>
            </w:r>
          </w:p>
          <w:p w14:paraId="715BBB21" w14:textId="29359824" w:rsidR="003913AA" w:rsidRDefault="00DB1CCB" w:rsidP="00DB1CC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</w:pPr>
            <w:r w:rsidRPr="00DB1CCB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Master’s degree</w:t>
            </w:r>
            <w:r w:rsidR="008C0647" w:rsidRPr="00DB1CCB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in Microbiology/Biotechnology</w:t>
            </w:r>
            <w:r w:rsidRPr="00DB1CCB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or Life Sciences</w:t>
            </w:r>
            <w:r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  <w:p w14:paraId="0E9C5E93" w14:textId="59491D2F" w:rsidR="00DB1CCB" w:rsidRPr="00DB1CCB" w:rsidRDefault="00DB1CCB" w:rsidP="00DB1CC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CSIR</w:t>
            </w:r>
            <w:r w:rsidR="00233060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-NET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/UGC</w:t>
            </w:r>
            <w:r w:rsidR="00233060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-NET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/</w:t>
            </w:r>
            <w:r w:rsidR="00233060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GATE/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National Level examination DST, DBT, DAE, DOS, DRDO, MHRD, ICAR, IIT, IIsc., IISER</w:t>
            </w:r>
            <w:r w:rsidR="00233060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>, Central Government-conducted tests</w:t>
            </w:r>
            <w:r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  <w:lang w:val="en-US"/>
                <w14:ligatures w14:val="none"/>
              </w:rPr>
              <w:t xml:space="preserve"> etc.</w:t>
            </w:r>
          </w:p>
          <w:p w14:paraId="6726C40B" w14:textId="77777777" w:rsidR="003913AA" w:rsidRPr="00804551" w:rsidRDefault="003913AA" w:rsidP="003913AA">
            <w:pPr>
              <w:spacing w:after="0" w:line="240" w:lineRule="auto"/>
              <w:ind w:hanging="24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12"/>
                <w:szCs w:val="12"/>
                <w:lang w:val="en-US"/>
                <w14:ligatures w14:val="none"/>
              </w:rPr>
            </w:pPr>
          </w:p>
          <w:p w14:paraId="6F32619E" w14:textId="5005D2A5" w:rsidR="003913AA" w:rsidRPr="003913AA" w:rsidRDefault="003913AA" w:rsidP="00AE67B5">
            <w:pPr>
              <w:spacing w:after="0" w:line="240" w:lineRule="auto"/>
              <w:ind w:hanging="24"/>
              <w:jc w:val="both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Desirable</w:t>
            </w: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: </w:t>
            </w:r>
            <w:r w:rsidR="00CD7E2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Experience in </w:t>
            </w:r>
            <w:r w:rsidR="00233060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working on </w:t>
            </w:r>
            <w:r w:rsidR="00AE67B5" w:rsidRP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screening, and characterization of oleaginous fungal strains</w:t>
            </w:r>
            <w:r w:rsid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, s</w:t>
            </w:r>
            <w:r w:rsidR="00AE67B5" w:rsidRP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train improvement</w:t>
            </w:r>
            <w:r w:rsid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, f</w:t>
            </w:r>
            <w:r w:rsidR="00AE67B5" w:rsidRP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ermentation optimization</w:t>
            </w:r>
            <w:r w:rsid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, </w:t>
            </w:r>
            <w:r w:rsidR="00AE67B5" w:rsidRP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lipid production</w:t>
            </w:r>
            <w:r w:rsid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, and </w:t>
            </w:r>
            <w:r w:rsidR="00AE67B5" w:rsidRP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characterization</w:t>
            </w:r>
            <w:r w:rsidR="00AE67B5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.</w:t>
            </w:r>
          </w:p>
        </w:tc>
      </w:tr>
      <w:tr w:rsidR="003913AA" w:rsidRPr="003913AA" w14:paraId="5899A985" w14:textId="77777777" w:rsidTr="00804551">
        <w:trPr>
          <w:trHeight w:val="278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E3CA5" w14:textId="77777777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6.  Monthly stipend 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94F71" w14:textId="2B7CCEC5" w:rsidR="003913AA" w:rsidRPr="003913AA" w:rsidRDefault="003913AA" w:rsidP="003913AA">
            <w:pPr>
              <w:spacing w:before="20" w:after="20" w:line="240" w:lineRule="auto"/>
              <w:rPr>
                <w:rFonts w:ascii="Kokila" w:eastAsia="Times New Roman" w:hAnsi="Kokila" w:cs="Kokila"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begin"/>
            </w: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instrText xml:space="preserve"> MERGEFIELD Monthly_Stipend </w:instrText>
            </w: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separate"/>
            </w:r>
            <w:r w:rsidRPr="003913AA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Rs</w:t>
            </w:r>
            <w:r w:rsidR="00933DD4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 xml:space="preserve"> </w:t>
            </w:r>
            <w:r w:rsidR="0034467E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3</w:t>
            </w:r>
            <w:r w:rsidR="00556ECE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7</w:t>
            </w:r>
            <w:r w:rsidRPr="003913AA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000/- + HRA</w:t>
            </w: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end"/>
            </w:r>
          </w:p>
        </w:tc>
      </w:tr>
      <w:tr w:rsidR="003913AA" w:rsidRPr="003913AA" w14:paraId="6EAF20F9" w14:textId="77777777" w:rsidTr="008045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93CBE" w14:textId="77777777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7.   Age limit</w:t>
            </w:r>
          </w:p>
          <w:p w14:paraId="6F6C0E4D" w14:textId="336972E9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(As on date of  </w:t>
            </w:r>
          </w:p>
          <w:p w14:paraId="1F6D928A" w14:textId="77777777" w:rsidR="003913AA" w:rsidRPr="003913AA" w:rsidRDefault="003913AA" w:rsidP="003913AA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      interview)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B87A2" w14:textId="0CD9450A" w:rsidR="003913AA" w:rsidRPr="003913AA" w:rsidRDefault="003913AA" w:rsidP="003913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begin"/>
            </w: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instrText xml:space="preserve"> MERGEFIELD Age </w:instrText>
            </w: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separate"/>
            </w:r>
            <w:r w:rsidR="00E14EEA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50</w:t>
            </w:r>
            <w:r w:rsidRPr="003913AA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 xml:space="preserve"> Years as </w:t>
            </w:r>
            <w:r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of the closing date of the advertisement</w:t>
            </w:r>
            <w:r w:rsidRPr="003913AA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. (Relaxation will be applicable for the OBC, SC, ST</w:t>
            </w:r>
            <w:r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>, etc. categories according to the Government</w:t>
            </w:r>
            <w:r w:rsidRPr="003913AA">
              <w:rPr>
                <w:rFonts w:ascii="Times New Roman" w:eastAsia="Times New Roman" w:hAnsi="Times New Roman" w:cs="Times New Roman"/>
                <w:bCs/>
                <w:noProof/>
                <w:kern w:val="0"/>
                <w:sz w:val="22"/>
                <w:szCs w:val="22"/>
                <w:lang w:val="en-US"/>
                <w14:ligatures w14:val="none"/>
              </w:rPr>
              <w:t xml:space="preserve"> of India regulations.)</w:t>
            </w:r>
            <w:r w:rsidRPr="003913AA">
              <w:rPr>
                <w:rFonts w:ascii="Times New Roman" w:eastAsia="Times New Roman" w:hAnsi="Times New Roman" w:cs="Times New Roman"/>
                <w:bCs/>
                <w:kern w:val="0"/>
                <w:sz w:val="22"/>
                <w:szCs w:val="22"/>
                <w:lang w:val="en-US"/>
                <w14:ligatures w14:val="none"/>
              </w:rPr>
              <w:fldChar w:fldCharType="end"/>
            </w:r>
          </w:p>
        </w:tc>
      </w:tr>
      <w:tr w:rsidR="003913AA" w:rsidRPr="003913AA" w14:paraId="510070EE" w14:textId="77777777" w:rsidTr="008045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0E977" w14:textId="1CCD66F6" w:rsidR="003913AA" w:rsidRPr="003913AA" w:rsidRDefault="003913AA" w:rsidP="003913AA">
            <w:pPr>
              <w:spacing w:before="20" w:after="0" w:line="240" w:lineRule="auto"/>
              <w:ind w:left="289" w:right="121" w:hanging="289"/>
              <w:jc w:val="both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8. Last date for receipt of Application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9618F" w14:textId="5266726A" w:rsidR="003913AA" w:rsidRPr="003913AA" w:rsidRDefault="006055F0" w:rsidP="003913AA">
            <w:pPr>
              <w:spacing w:before="100"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15</w:t>
            </w:r>
            <w:r w:rsidR="00933DD4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.</w:t>
            </w:r>
            <w:r w:rsidR="00556ECE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7</w:t>
            </w:r>
            <w:r w:rsidR="00933DD4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.2026</w:t>
            </w:r>
          </w:p>
        </w:tc>
      </w:tr>
      <w:tr w:rsidR="003913AA" w:rsidRPr="003913AA" w14:paraId="536C9DD0" w14:textId="77777777" w:rsidTr="008045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94D54" w14:textId="36FE155F" w:rsidR="003913AA" w:rsidRPr="003913AA" w:rsidRDefault="003913AA" w:rsidP="003913AA">
            <w:pPr>
              <w:spacing w:before="20" w:after="0" w:line="240" w:lineRule="auto"/>
              <w:ind w:left="289" w:right="121" w:hanging="289"/>
              <w:jc w:val="both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9. Display of </w:t>
            </w:r>
            <w:r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a </w:t>
            </w: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>shortlist of candidates for online interview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5473" w14:textId="4490E699" w:rsidR="003913AA" w:rsidRPr="003913AA" w:rsidRDefault="003913AA" w:rsidP="003913AA">
            <w:pPr>
              <w:spacing w:before="100" w:after="0" w:line="240" w:lineRule="auto"/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Will be displayed on the Institute website</w:t>
            </w:r>
          </w:p>
        </w:tc>
      </w:tr>
      <w:tr w:rsidR="003913AA" w:rsidRPr="003913AA" w14:paraId="0D3B370B" w14:textId="77777777" w:rsidTr="00804551">
        <w:trPr>
          <w:trHeight w:val="459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F0CD5" w14:textId="4B2DB0AB" w:rsidR="003913AA" w:rsidRPr="003913AA" w:rsidRDefault="003913AA" w:rsidP="003913AA">
            <w:pPr>
              <w:spacing w:before="20" w:after="0" w:line="240" w:lineRule="auto"/>
              <w:ind w:left="289" w:right="121" w:hanging="289"/>
              <w:jc w:val="both"/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10. Day, Date &amp; time </w:t>
            </w:r>
            <w:r w:rsidR="006055F0"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of </w:t>
            </w:r>
            <w:r w:rsidR="006055F0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Online </w:t>
            </w:r>
            <w:r w:rsidRPr="003913AA">
              <w:rPr>
                <w:rFonts w:ascii="Times New Roman" w:eastAsia="Times New Roman" w:hAnsi="Times New Roman" w:cs="Times New Roman"/>
                <w:kern w:val="0"/>
                <w:sz w:val="22"/>
                <w:szCs w:val="22"/>
                <w:lang w:val="en-US"/>
                <w14:ligatures w14:val="none"/>
              </w:rPr>
              <w:t xml:space="preserve">Interview 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BF9CE" w14:textId="463BFA62" w:rsidR="003913AA" w:rsidRPr="003913AA" w:rsidRDefault="004B75EB" w:rsidP="003913AA">
            <w:pPr>
              <w:spacing w:before="140" w:after="100" w:line="240" w:lineRule="auto"/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20</w:t>
            </w:r>
            <w:r w:rsidR="00EC4472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7</w:t>
            </w:r>
            <w:r w:rsidR="00EC4472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.202</w:t>
            </w:r>
            <w:r w:rsidR="00556ECE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>6</w:t>
            </w:r>
            <w:r w:rsidR="00EC4472">
              <w:rPr>
                <w:rFonts w:ascii="Times New Roman" w:eastAsia="Times New Roman" w:hAnsi="Times New Roman" w:cs="Times New Roman"/>
                <w:b/>
                <w:kern w:val="0"/>
                <w:sz w:val="22"/>
                <w:szCs w:val="22"/>
                <w:lang w:val="en-US"/>
                <w14:ligatures w14:val="none"/>
              </w:rPr>
              <w:t xml:space="preserve"> at 10:30 am onwards</w:t>
            </w:r>
          </w:p>
        </w:tc>
      </w:tr>
      <w:tr w:rsidR="003913AA" w:rsidRPr="003913AA" w14:paraId="3778D70A" w14:textId="77777777" w:rsidTr="00804551">
        <w:tc>
          <w:tcPr>
            <w:tcW w:w="99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B675B" w14:textId="5ABF621C" w:rsidR="003913AA" w:rsidRPr="003913AA" w:rsidRDefault="003913AA" w:rsidP="003913AA">
            <w:pPr>
              <w:spacing w:before="20" w:after="0" w:line="240" w:lineRule="auto"/>
              <w:ind w:left="612" w:hanging="612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</w:pP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Note: No T.A. is admissible for interviews</w:t>
            </w: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>,</w:t>
            </w:r>
            <w:r w:rsidRPr="003913AA"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  <w:szCs w:val="22"/>
                <w:lang w:val="en-US"/>
                <w14:ligatures w14:val="none"/>
              </w:rPr>
              <w:t xml:space="preserve"> and selected candidates will have no right for appointment against any ARI or funding agency’s post/s. </w:t>
            </w:r>
          </w:p>
        </w:tc>
      </w:tr>
    </w:tbl>
    <w:p w14:paraId="262499EA" w14:textId="77777777" w:rsidR="0087753E" w:rsidRDefault="0087753E" w:rsidP="00804551">
      <w:pPr>
        <w:tabs>
          <w:tab w:val="left" w:pos="525"/>
          <w:tab w:val="left" w:pos="9498"/>
        </w:tabs>
        <w:spacing w:after="0" w:line="240" w:lineRule="auto"/>
        <w:ind w:right="171"/>
        <w:contextualSpacing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6B0865D4" w14:textId="77777777" w:rsidR="0018292E" w:rsidRPr="003913AA" w:rsidRDefault="0018292E" w:rsidP="0018292E">
      <w:pPr>
        <w:tabs>
          <w:tab w:val="left" w:pos="525"/>
          <w:tab w:val="left" w:pos="9498"/>
        </w:tabs>
        <w:spacing w:after="0" w:line="240" w:lineRule="auto"/>
        <w:ind w:left="90" w:right="171"/>
        <w:contextualSpacing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Terms &amp; Conditions:</w:t>
      </w:r>
    </w:p>
    <w:p w14:paraId="648D8D14" w14:textId="332D1B97" w:rsidR="00933DD4" w:rsidRPr="00804551" w:rsidRDefault="0018292E" w:rsidP="00A23F67">
      <w:pPr>
        <w:numPr>
          <w:ilvl w:val="0"/>
          <w:numId w:val="2"/>
        </w:numPr>
        <w:tabs>
          <w:tab w:val="left" w:pos="270"/>
          <w:tab w:val="left" w:pos="9498"/>
        </w:tabs>
        <w:spacing w:after="0" w:line="240" w:lineRule="auto"/>
        <w:ind w:left="90" w:right="171" w:firstLine="0"/>
        <w:contextualSpacing/>
        <w:jc w:val="both"/>
        <w:rPr>
          <w:rFonts w:ascii="Times New Roman" w:eastAsia="Times New Roman" w:hAnsi="Times New Roman" w:cs="Times New Roman"/>
          <w:bCs/>
          <w:i/>
          <w:i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 Candidates fulfilling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the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above conditions may apply online application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the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link (http://arijob.ourlib.in) and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attach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with self-attested scanned certificates,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a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recent Passport size photograph,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a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caste certificate issued by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a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competent authority (for reserved category), receipt of online payment of fees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(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if applicable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)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on or before </w:t>
      </w:r>
      <w:r w:rsidR="006055F0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15</w:t>
      </w:r>
      <w:r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.0</w:t>
      </w:r>
      <w:r w:rsidR="006055F0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7</w:t>
      </w:r>
      <w:r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.2026</w:t>
      </w:r>
    </w:p>
    <w:p w14:paraId="3BB9E173" w14:textId="77777777" w:rsidR="003913AA" w:rsidRPr="003913AA" w:rsidRDefault="003913AA" w:rsidP="003913AA">
      <w:pPr>
        <w:tabs>
          <w:tab w:val="left" w:pos="270"/>
          <w:tab w:val="left" w:pos="9498"/>
        </w:tabs>
        <w:spacing w:after="0" w:line="240" w:lineRule="auto"/>
        <w:ind w:left="450" w:right="171"/>
        <w:jc w:val="right"/>
        <w:rPr>
          <w:rFonts w:ascii="Times New Roman" w:eastAsia="Times New Roman" w:hAnsi="Times New Roman" w:cs="Times New Roman"/>
          <w:bCs/>
          <w:i/>
          <w:i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Cs/>
          <w:i/>
          <w:iCs/>
          <w:kern w:val="0"/>
          <w:szCs w:val="24"/>
          <w:lang w:val="en-US" w:bidi="ar-SA"/>
          <w14:ligatures w14:val="none"/>
        </w:rPr>
        <w:t xml:space="preserve"> Page 1/2</w:t>
      </w:r>
    </w:p>
    <w:p w14:paraId="650ABEFC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07695AC4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6FCBB744" w14:textId="77777777" w:rsidR="003913AA" w:rsidRPr="003913AA" w:rsidRDefault="003913AA" w:rsidP="003913AA">
      <w:pPr>
        <w:spacing w:line="256" w:lineRule="auto"/>
        <w:ind w:left="-709"/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</w:pP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E4A62C" wp14:editId="01C7F121">
                <wp:simplePos x="0" y="0"/>
                <wp:positionH relativeFrom="column">
                  <wp:posOffset>675640</wp:posOffset>
                </wp:positionH>
                <wp:positionV relativeFrom="paragraph">
                  <wp:posOffset>3810</wp:posOffset>
                </wp:positionV>
                <wp:extent cx="3337560" cy="1228090"/>
                <wp:effectExtent l="0" t="0" r="0" b="0"/>
                <wp:wrapNone/>
                <wp:docPr id="260926171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3337560" cy="122809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82BB2AD" w14:textId="77777777" w:rsidR="003913AA" w:rsidRPr="003913AA" w:rsidRDefault="003913AA" w:rsidP="003913AA">
                            <w:pPr>
                              <w:spacing w:after="0" w:line="216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एमएसीएस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 xml:space="preserve">-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आघारक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अनुसंधा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  <w:cs/>
                              </w:rPr>
                              <w:t>संस्थान</w:t>
                            </w:r>
                          </w:p>
                          <w:p w14:paraId="6F72898F" w14:textId="77777777" w:rsidR="003913AA" w:rsidRPr="003913AA" w:rsidRDefault="003913AA" w:rsidP="003913AA">
                            <w:pPr>
                              <w:spacing w:before="20" w:after="120" w:line="216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>(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विज्ञा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औ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प्रौद्योगिकी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विभाग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,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भारत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रकार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के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अधिन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्वायत्त</w:t>
                            </w:r>
                            <w:r w:rsidRPr="003913AA">
                              <w:rPr>
                                <w:rFonts w:ascii="Times New Roman" w:eastAsia="Times New Roman" w:hAnsi="Times New Roman" w:cs="Mangal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 xml:space="preserve"> </w:t>
                            </w:r>
                            <w:r w:rsidRPr="003913AA">
                              <w:rPr>
                                <w:rFonts w:ascii="Kokila" w:eastAsia="Times New Roman" w:hAnsi="Kokila" w:cs="Kokila"/>
                                <w:b/>
                                <w:bCs/>
                                <w:color w:val="000000"/>
                                <w:kern w:val="24"/>
                                <w:cs/>
                              </w:rPr>
                              <w:t>संस्थान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) </w:t>
                            </w:r>
                          </w:p>
                          <w:p w14:paraId="181436AD" w14:textId="7928AF6B" w:rsidR="003913AA" w:rsidRPr="003913AA" w:rsidRDefault="003913AA" w:rsidP="003913AA">
                            <w:pPr>
                              <w:spacing w:after="0" w:line="216" w:lineRule="auto"/>
                              <w:ind w:left="-142" w:right="-153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ACS - Agharkar Research Institute</w:t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br/>
                            </w: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(An Autonomous Institute under</w:t>
                            </w:r>
                          </w:p>
                          <w:p w14:paraId="5A824AE9" w14:textId="77777777" w:rsidR="003913AA" w:rsidRPr="003913AA" w:rsidRDefault="003913AA" w:rsidP="003913AA">
                            <w:pPr>
                              <w:spacing w:after="0" w:line="216" w:lineRule="auto"/>
                              <w:ind w:left="-142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Department of Science &amp; Technology, Govt. of India) </w:t>
                            </w:r>
                          </w:p>
                          <w:p w14:paraId="5380B219" w14:textId="77777777" w:rsidR="003913AA" w:rsidRPr="003913AA" w:rsidRDefault="003913AA" w:rsidP="003913AA">
                            <w:pPr>
                              <w:spacing w:after="0" w:line="216" w:lineRule="auto"/>
                              <w:ind w:left="-142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3913A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G. G. Agarkar Road, Pune 411 004</w:t>
                            </w:r>
                          </w:p>
                          <w:p w14:paraId="0B3D40AD" w14:textId="77777777" w:rsidR="003913AA" w:rsidRPr="003913AA" w:rsidRDefault="003913AA" w:rsidP="003913AA">
                            <w:pPr>
                              <w:spacing w:after="0" w:line="216" w:lineRule="auto"/>
                              <w:jc w:val="center"/>
                              <w:rPr>
                                <w:rFonts w:ascii="Montserrat" w:eastAsia="Times New Roman" w:hAnsi="Montserrat" w:cs="Mangal"/>
                                <w:b/>
                                <w:bCs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vertOverflow="clip" horzOverflow="clip" vert="horz" wrap="square" lIns="91440" tIns="45720" rIns="91440" bIns="45720" rtlCol="0" anchor="b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E4A62C" id="_x0000_s1028" style="position:absolute;left:0;text-align:left;margin-left:53.2pt;margin-top:.3pt;width:262.8pt;height:96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" filled="f" stroked="f">
                <o:lock v:ext="edit" grouping="t"/>
                <v:textbox>
                  <w:txbxContent>
                    <w:p w14:paraId="682BB2AD" w14:textId="77777777" w:rsidR="003913AA" w:rsidRPr="003913AA" w:rsidRDefault="003913AA" w:rsidP="003913AA">
                      <w:pPr>
                        <w:spacing w:after="0" w:line="216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एमएसीएस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</w:rPr>
                        <w:t xml:space="preserve">-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आघारक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अनुसंधा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  <w:cs/>
                        </w:rPr>
                        <w:t>संस्थान</w:t>
                      </w:r>
                    </w:p>
                    <w:p w14:paraId="6F72898F" w14:textId="77777777" w:rsidR="003913AA" w:rsidRPr="003913AA" w:rsidRDefault="003913AA" w:rsidP="003913AA">
                      <w:pPr>
                        <w:spacing w:before="20" w:after="120" w:line="216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>(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विज्ञा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औ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प्रौद्योगिकी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विभाग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 xml:space="preserve">,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भारत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रकार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के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अधिन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्वायत्त</w:t>
                      </w:r>
                      <w:r w:rsidRPr="003913AA">
                        <w:rPr>
                          <w:rFonts w:ascii="Times New Roman" w:eastAsia="Times New Roman" w:hAnsi="Times New Roman" w:cs="Mangal"/>
                          <w:b/>
                          <w:bCs/>
                          <w:color w:val="000000"/>
                          <w:kern w:val="24"/>
                          <w:cs/>
                        </w:rPr>
                        <w:t xml:space="preserve"> </w:t>
                      </w:r>
                      <w:r w:rsidRPr="003913AA">
                        <w:rPr>
                          <w:rFonts w:ascii="Kokila" w:eastAsia="Times New Roman" w:hAnsi="Kokila" w:cs="Kokila"/>
                          <w:b/>
                          <w:bCs/>
                          <w:color w:val="000000"/>
                          <w:kern w:val="24"/>
                          <w:cs/>
                        </w:rPr>
                        <w:t>संस्थान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</w:rPr>
                        <w:t xml:space="preserve">) </w:t>
                      </w:r>
                    </w:p>
                    <w:p w14:paraId="181436AD" w14:textId="7928AF6B" w:rsidR="003913AA" w:rsidRPr="003913AA" w:rsidRDefault="003913AA" w:rsidP="003913AA">
                      <w:pPr>
                        <w:spacing w:after="0" w:line="216" w:lineRule="auto"/>
                        <w:ind w:left="-142" w:right="-153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MACS - Agharkar Research Institute</w:t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br/>
                      </w: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(An Autonomous Institute under</w:t>
                      </w:r>
                    </w:p>
                    <w:p w14:paraId="5A824AE9" w14:textId="77777777" w:rsidR="003913AA" w:rsidRPr="003913AA" w:rsidRDefault="003913AA" w:rsidP="003913AA">
                      <w:pPr>
                        <w:spacing w:after="0" w:line="216" w:lineRule="auto"/>
                        <w:ind w:left="-142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 xml:space="preserve"> Department of Science &amp; Technology, Govt. of India) </w:t>
                      </w:r>
                    </w:p>
                    <w:p w14:paraId="5380B219" w14:textId="77777777" w:rsidR="003913AA" w:rsidRPr="003913AA" w:rsidRDefault="003913AA" w:rsidP="003913AA">
                      <w:pPr>
                        <w:spacing w:after="0" w:line="216" w:lineRule="auto"/>
                        <w:ind w:left="-142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</w:pPr>
                      <w:r w:rsidRPr="003913A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G. G. Agarkar Road, Pune 411 004</w:t>
                      </w:r>
                    </w:p>
                    <w:p w14:paraId="0B3D40AD" w14:textId="77777777" w:rsidR="003913AA" w:rsidRPr="003913AA" w:rsidRDefault="003913AA" w:rsidP="003913AA">
                      <w:pPr>
                        <w:spacing w:after="0" w:line="216" w:lineRule="auto"/>
                        <w:jc w:val="center"/>
                        <w:rPr>
                          <w:rFonts w:ascii="Montserrat" w:eastAsia="Times New Roman" w:hAnsi="Montserrat" w:cs="Mangal"/>
                          <w:b/>
                          <w:bCs/>
                          <w:color w:val="000000"/>
                          <w:kern w:val="24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67456" behindDoc="1" locked="0" layoutInCell="1" allowOverlap="1" wp14:anchorId="6E7A3E4D" wp14:editId="62B4FC78">
            <wp:simplePos x="0" y="0"/>
            <wp:positionH relativeFrom="column">
              <wp:posOffset>5247640</wp:posOffset>
            </wp:positionH>
            <wp:positionV relativeFrom="paragraph">
              <wp:posOffset>64770</wp:posOffset>
            </wp:positionV>
            <wp:extent cx="800100" cy="975360"/>
            <wp:effectExtent l="0" t="0" r="0" b="0"/>
            <wp:wrapTight wrapText="bothSides">
              <wp:wrapPolygon edited="0">
                <wp:start x="4114" y="0"/>
                <wp:lineTo x="0" y="2531"/>
                <wp:lineTo x="0" y="10969"/>
                <wp:lineTo x="1543" y="21094"/>
                <wp:lineTo x="19029" y="21094"/>
                <wp:lineTo x="19029" y="20250"/>
                <wp:lineTo x="21086" y="10969"/>
                <wp:lineTo x="21086" y="2531"/>
                <wp:lineTo x="16971" y="0"/>
                <wp:lineTo x="4114" y="0"/>
              </wp:wrapPolygon>
            </wp:wrapTight>
            <wp:docPr id="55" name="Picture 11" descr="A logo of a bird with a blue and white circle and a fl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logo of a bird with a blue and white circle and a flow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64384" behindDoc="0" locked="0" layoutInCell="1" allowOverlap="1" wp14:anchorId="5446791C" wp14:editId="2EA10821">
            <wp:simplePos x="0" y="0"/>
            <wp:positionH relativeFrom="margin">
              <wp:posOffset>-1270</wp:posOffset>
            </wp:positionH>
            <wp:positionV relativeFrom="paragraph">
              <wp:posOffset>106045</wp:posOffset>
            </wp:positionV>
            <wp:extent cx="815340" cy="856615"/>
            <wp:effectExtent l="0" t="0" r="3810" b="635"/>
            <wp:wrapNone/>
            <wp:docPr id="52" name="Picture 8" descr="ARI Pune Recruitment 2021 Apply Online Job Vacancies 14 December 2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ARI Pune Recruitment 2021 Apply Online Job Vacancies 14 December 20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09" t="17532" r="16597" b="15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856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w:drawing>
          <wp:anchor distT="0" distB="0" distL="114300" distR="114300" simplePos="0" relativeHeight="251666432" behindDoc="0" locked="0" layoutInCell="1" allowOverlap="1" wp14:anchorId="72C1B579" wp14:editId="0C5BDAD9">
            <wp:simplePos x="0" y="0"/>
            <wp:positionH relativeFrom="column">
              <wp:posOffset>3940810</wp:posOffset>
            </wp:positionH>
            <wp:positionV relativeFrom="paragraph">
              <wp:posOffset>7620</wp:posOffset>
            </wp:positionV>
            <wp:extent cx="1047750" cy="1047750"/>
            <wp:effectExtent l="0" t="0" r="0" b="0"/>
            <wp:wrapThrough wrapText="bothSides">
              <wp:wrapPolygon edited="0">
                <wp:start x="0" y="0"/>
                <wp:lineTo x="0" y="21207"/>
                <wp:lineTo x="21207" y="21207"/>
                <wp:lineTo x="21207" y="0"/>
                <wp:lineTo x="0" y="0"/>
              </wp:wrapPolygon>
            </wp:wrapThrough>
            <wp:docPr id="54" name="Picture 1907750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775078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13AA">
        <w:rPr>
          <w:rFonts w:ascii="Calibri" w:eastAsia="Calibri" w:hAnsi="Calibri" w:cs="Mangal"/>
          <w:noProof/>
          <w:kern w:val="0"/>
          <w:sz w:val="22"/>
          <w:szCs w:val="22"/>
          <w:lang w:bidi="ar-SA"/>
          <w14:ligatures w14:val="none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AE75BEC" wp14:editId="58BE4333">
                <wp:simplePos x="0" y="0"/>
                <wp:positionH relativeFrom="column">
                  <wp:posOffset>5144770</wp:posOffset>
                </wp:positionH>
                <wp:positionV relativeFrom="paragraph">
                  <wp:posOffset>144780</wp:posOffset>
                </wp:positionV>
                <wp:extent cx="19050" cy="887730"/>
                <wp:effectExtent l="19050" t="19050" r="19050" b="26670"/>
                <wp:wrapThrough wrapText="bothSides">
                  <wp:wrapPolygon edited="0">
                    <wp:start x="-21600" y="-464"/>
                    <wp:lineTo x="-21600" y="21785"/>
                    <wp:lineTo x="21600" y="21785"/>
                    <wp:lineTo x="21600" y="-464"/>
                    <wp:lineTo x="-21600" y="-464"/>
                  </wp:wrapPolygon>
                </wp:wrapThrough>
                <wp:docPr id="833862508" name="Straight Connector 1119619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88773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5AF8FC" id="Straight Connector 1119619475" o:spid="_x0000_s1026" style="position:absolute;flip:x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5.1pt,11.4pt" to="406.6pt,8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" strokecolor="windowText" strokeweight="2.25pt">
                <v:stroke joinstyle="miter"/>
                <w10:wrap type="through"/>
              </v:line>
            </w:pict>
          </mc:Fallback>
        </mc:AlternateContent>
      </w:r>
    </w:p>
    <w:p w14:paraId="75429007" w14:textId="77777777" w:rsidR="003913AA" w:rsidRPr="003913AA" w:rsidRDefault="003913AA" w:rsidP="003913AA">
      <w:pPr>
        <w:spacing w:line="256" w:lineRule="auto"/>
        <w:ind w:left="-709"/>
        <w:rPr>
          <w:rFonts w:ascii="Times New Roman" w:eastAsia="Calibri" w:hAnsi="Times New Roman" w:cs="Times New Roman"/>
          <w:kern w:val="0"/>
          <w:szCs w:val="24"/>
          <w:lang w:bidi="ar-SA"/>
          <w14:ligatures w14:val="none"/>
        </w:rPr>
      </w:pPr>
    </w:p>
    <w:p w14:paraId="159C6524" w14:textId="77777777" w:rsidR="003913AA" w:rsidRPr="003913AA" w:rsidRDefault="003913AA" w:rsidP="003913AA">
      <w:pPr>
        <w:spacing w:after="0" w:line="240" w:lineRule="auto"/>
        <w:ind w:left="-142" w:right="171"/>
        <w:jc w:val="center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2BE0CEA7" w14:textId="77777777" w:rsidR="003913AA" w:rsidRPr="003913AA" w:rsidRDefault="003913AA" w:rsidP="003913AA">
      <w:pPr>
        <w:spacing w:after="0" w:line="240" w:lineRule="auto"/>
        <w:ind w:left="-142" w:right="171"/>
        <w:jc w:val="center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lang w:val="en-US" w:bidi="ar-SA"/>
          <w14:ligatures w14:val="none"/>
        </w:rPr>
      </w:pPr>
    </w:p>
    <w:p w14:paraId="6A649576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2FC6C3EF" w14:textId="77777777" w:rsidR="003913AA" w:rsidRPr="003913AA" w:rsidRDefault="003913AA" w:rsidP="003913AA">
      <w:pPr>
        <w:pBdr>
          <w:bottom w:val="single" w:sz="6" w:space="1" w:color="auto"/>
        </w:pBd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77576929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151C0C20" w14:textId="083F94EC" w:rsidR="00933DD4" w:rsidRPr="003913AA" w:rsidRDefault="003913AA" w:rsidP="0018292E">
      <w:pPr>
        <w:tabs>
          <w:tab w:val="left" w:pos="525"/>
          <w:tab w:val="left" w:pos="9498"/>
        </w:tabs>
        <w:spacing w:after="0" w:line="240" w:lineRule="auto"/>
        <w:ind w:right="171"/>
        <w:jc w:val="center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: 2</w:t>
      </w:r>
      <w:r w:rsidR="0018292E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 xml:space="preserve"> :</w:t>
      </w:r>
    </w:p>
    <w:p w14:paraId="58289B2D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28D60190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</w:pPr>
    </w:p>
    <w:p w14:paraId="3506C096" w14:textId="37362F4B" w:rsidR="003913AA" w:rsidRPr="003913AA" w:rsidRDefault="003913AA" w:rsidP="003913AA">
      <w:pPr>
        <w:tabs>
          <w:tab w:val="left" w:pos="9498"/>
          <w:tab w:val="left" w:pos="9540"/>
        </w:tabs>
        <w:spacing w:after="0" w:line="240" w:lineRule="auto"/>
        <w:ind w:left="90"/>
        <w:contextualSpacing/>
        <w:jc w:val="both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2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. Non-refundable application fee of ₹100/- (except SC/ST/Divyang/Women Candidates) to be paid online through https://www.onlinesbi.sbi/sbicollect/ (Steps to follow: Educational Institutions →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Category → Agharkar Research Institute-MACS→ Payment Category→ Application Fee → Enter Necessary fields/details,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etc.). Candidates should attach the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online payment receipt for fees and indicate the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receipt number in the application form. The Institute is not responsible for any incomplete/pending/failed transactions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for online application fee payments;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they may contact the concerned bank in this regard.</w:t>
      </w:r>
    </w:p>
    <w:p w14:paraId="5F171B13" w14:textId="77777777" w:rsidR="003913AA" w:rsidRPr="003913AA" w:rsidRDefault="003913AA" w:rsidP="003913AA">
      <w:pPr>
        <w:tabs>
          <w:tab w:val="left" w:pos="9498"/>
          <w:tab w:val="left" w:pos="9540"/>
        </w:tabs>
        <w:spacing w:after="0" w:line="240" w:lineRule="auto"/>
        <w:ind w:left="90"/>
        <w:contextualSpacing/>
        <w:jc w:val="both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</w:p>
    <w:p w14:paraId="147686EA" w14:textId="63E380EC" w:rsidR="003913AA" w:rsidRPr="003913AA" w:rsidRDefault="003913AA" w:rsidP="003913AA">
      <w:pPr>
        <w:spacing w:line="256" w:lineRule="auto"/>
        <w:jc w:val="both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3.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The prescribed essential qualifications are minimum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, and the mere possession of the same does not entitle candidates to be called for an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interview. The consideration of qualifications as equivalent to the essential and desirable qualifications stated above shall be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within the discretion of the relevant committee constituted to scrutinize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the applications. If the number of applications received in response to advertisement is large, the Institute may restrict the number of candidates to be called for interview to a reasonable limit through a shortlisting process based on a well-defined criterion which may include possessing of desirable qualifications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and/or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experience more than that prescribed in the advertisement and/or qualifications/ experience in a particular field as per the specific requirement.</w:t>
      </w:r>
    </w:p>
    <w:p w14:paraId="22227EC6" w14:textId="77777777" w:rsidR="003913AA" w:rsidRPr="003913AA" w:rsidRDefault="003913AA" w:rsidP="003913AA">
      <w:pPr>
        <w:spacing w:line="256" w:lineRule="auto"/>
        <w:jc w:val="both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4.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In the case of deserving and exceptionally qualified candidates, desirable qualifications are relaxed at the discretion of the Competent Authority.</w:t>
      </w:r>
    </w:p>
    <w:p w14:paraId="20663B83" w14:textId="1E6D794D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5.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The Positions/ requirements are purely on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a 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contractual basis. The selected candidates may be assigned to another project based on Institutional </w:t>
      </w:r>
      <w:r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requirements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.</w:t>
      </w:r>
    </w:p>
    <w:p w14:paraId="0D05D24E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both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</w:p>
    <w:p w14:paraId="3361B947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/>
          <w:kern w:val="0"/>
          <w:szCs w:val="24"/>
          <w:lang w:val="en-US" w:bidi="ar-SA"/>
          <w14:ligatures w14:val="none"/>
        </w:rPr>
        <w:t>6.</w:t>
      </w: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The Candidate has the option to appear for an interview in Hindi language as well.</w:t>
      </w:r>
    </w:p>
    <w:p w14:paraId="470DA273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left="90" w:right="171"/>
        <w:contextualSpacing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</w:p>
    <w:p w14:paraId="711DDE75" w14:textId="77777777" w:rsidR="003913AA" w:rsidRPr="003913AA" w:rsidRDefault="003913AA" w:rsidP="003913AA">
      <w:pPr>
        <w:tabs>
          <w:tab w:val="left" w:pos="9498"/>
        </w:tabs>
        <w:spacing w:after="0" w:line="240" w:lineRule="auto"/>
        <w:ind w:left="90" w:right="171"/>
        <w:contextualSpacing/>
        <w:jc w:val="right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 xml:space="preserve"> </w:t>
      </w:r>
    </w:p>
    <w:p w14:paraId="21EC0FB0" w14:textId="77777777" w:rsidR="003913AA" w:rsidRPr="003913AA" w:rsidRDefault="003913AA" w:rsidP="003913AA">
      <w:pPr>
        <w:tabs>
          <w:tab w:val="left" w:pos="9498"/>
        </w:tabs>
        <w:spacing w:after="0" w:line="240" w:lineRule="auto"/>
        <w:ind w:left="90" w:right="171"/>
        <w:contextualSpacing/>
        <w:jc w:val="right"/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Cs/>
          <w:kern w:val="0"/>
          <w:szCs w:val="24"/>
          <w:lang w:val="en-US" w:bidi="ar-SA"/>
          <w14:ligatures w14:val="none"/>
        </w:rPr>
        <w:t>Director, ARI</w:t>
      </w:r>
    </w:p>
    <w:p w14:paraId="78229D0A" w14:textId="77777777" w:rsidR="003913AA" w:rsidRPr="003913AA" w:rsidRDefault="003913AA" w:rsidP="003913AA">
      <w:pPr>
        <w:spacing w:line="256" w:lineRule="auto"/>
        <w:ind w:left="90"/>
        <w:rPr>
          <w:rFonts w:ascii="Calibri" w:eastAsia="Calibri" w:hAnsi="Calibri" w:cs="Mangal"/>
          <w:bCs/>
          <w:kern w:val="0"/>
          <w:szCs w:val="24"/>
          <w:lang w:bidi="ar-SA"/>
          <w14:ligatures w14:val="none"/>
        </w:rPr>
      </w:pPr>
    </w:p>
    <w:p w14:paraId="62EF7B1F" w14:textId="77777777" w:rsidR="003913AA" w:rsidRPr="003913AA" w:rsidRDefault="003913AA" w:rsidP="003913AA">
      <w:pPr>
        <w:spacing w:line="256" w:lineRule="auto"/>
        <w:ind w:left="90"/>
        <w:rPr>
          <w:rFonts w:ascii="Calibri" w:eastAsia="Calibri" w:hAnsi="Calibri" w:cs="Mangal"/>
          <w:bCs/>
          <w:kern w:val="0"/>
          <w:szCs w:val="24"/>
          <w:lang w:bidi="ar-SA"/>
          <w14:ligatures w14:val="none"/>
        </w:rPr>
      </w:pPr>
    </w:p>
    <w:p w14:paraId="1EB72AE3" w14:textId="77777777" w:rsidR="003913AA" w:rsidRPr="003913AA" w:rsidRDefault="003913AA" w:rsidP="003913AA">
      <w:pPr>
        <w:tabs>
          <w:tab w:val="left" w:pos="525"/>
          <w:tab w:val="left" w:pos="9498"/>
        </w:tabs>
        <w:spacing w:after="0" w:line="240" w:lineRule="auto"/>
        <w:ind w:right="171"/>
        <w:jc w:val="right"/>
        <w:rPr>
          <w:rFonts w:ascii="Times New Roman" w:eastAsia="Times New Roman" w:hAnsi="Times New Roman" w:cs="Times New Roman"/>
          <w:bCs/>
          <w:i/>
          <w:iCs/>
          <w:kern w:val="0"/>
          <w:szCs w:val="24"/>
          <w:lang w:val="en-US" w:bidi="ar-SA"/>
          <w14:ligatures w14:val="none"/>
        </w:rPr>
      </w:pPr>
      <w:r w:rsidRPr="003913AA">
        <w:rPr>
          <w:rFonts w:ascii="Times New Roman" w:eastAsia="Times New Roman" w:hAnsi="Times New Roman" w:cs="Times New Roman"/>
          <w:bCs/>
          <w:i/>
          <w:iCs/>
          <w:kern w:val="0"/>
          <w:szCs w:val="24"/>
          <w:lang w:val="en-US" w:bidi="ar-SA"/>
          <w14:ligatures w14:val="none"/>
        </w:rPr>
        <w:t>Page 2/2</w:t>
      </w:r>
    </w:p>
    <w:p w14:paraId="2FF04B79" w14:textId="7137BAC3" w:rsidR="00B06136" w:rsidRPr="003913AA" w:rsidRDefault="00B06136" w:rsidP="003913AA"/>
    <w:sectPr w:rsidR="00B06136" w:rsidRPr="003913AA" w:rsidSect="00965DEA">
      <w:pgSz w:w="11906" w:h="16838"/>
      <w:pgMar w:top="0" w:right="991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8E79D5"/>
    <w:multiLevelType w:val="hybridMultilevel"/>
    <w:tmpl w:val="AD0E7272"/>
    <w:lvl w:ilvl="0" w:tplc="9E26B18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04B49"/>
    <w:multiLevelType w:val="hybridMultilevel"/>
    <w:tmpl w:val="EE58592E"/>
    <w:lvl w:ilvl="0" w:tplc="1772DBEE">
      <w:start w:val="1"/>
      <w:numFmt w:val="lowerRoman"/>
      <w:lvlText w:val="(%1)"/>
      <w:lvlJc w:val="left"/>
      <w:pPr>
        <w:ind w:left="69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6" w:hanging="360"/>
      </w:pPr>
    </w:lvl>
    <w:lvl w:ilvl="2" w:tplc="0409001B" w:tentative="1">
      <w:start w:val="1"/>
      <w:numFmt w:val="lowerRoman"/>
      <w:lvlText w:val="%3."/>
      <w:lvlJc w:val="right"/>
      <w:pPr>
        <w:ind w:left="1776" w:hanging="180"/>
      </w:pPr>
    </w:lvl>
    <w:lvl w:ilvl="3" w:tplc="0409000F" w:tentative="1">
      <w:start w:val="1"/>
      <w:numFmt w:val="decimal"/>
      <w:lvlText w:val="%4."/>
      <w:lvlJc w:val="left"/>
      <w:pPr>
        <w:ind w:left="2496" w:hanging="360"/>
      </w:pPr>
    </w:lvl>
    <w:lvl w:ilvl="4" w:tplc="04090019" w:tentative="1">
      <w:start w:val="1"/>
      <w:numFmt w:val="lowerLetter"/>
      <w:lvlText w:val="%5."/>
      <w:lvlJc w:val="left"/>
      <w:pPr>
        <w:ind w:left="3216" w:hanging="360"/>
      </w:pPr>
    </w:lvl>
    <w:lvl w:ilvl="5" w:tplc="0409001B" w:tentative="1">
      <w:start w:val="1"/>
      <w:numFmt w:val="lowerRoman"/>
      <w:lvlText w:val="%6."/>
      <w:lvlJc w:val="right"/>
      <w:pPr>
        <w:ind w:left="3936" w:hanging="180"/>
      </w:pPr>
    </w:lvl>
    <w:lvl w:ilvl="6" w:tplc="0409000F" w:tentative="1">
      <w:start w:val="1"/>
      <w:numFmt w:val="decimal"/>
      <w:lvlText w:val="%7."/>
      <w:lvlJc w:val="left"/>
      <w:pPr>
        <w:ind w:left="4656" w:hanging="360"/>
      </w:pPr>
    </w:lvl>
    <w:lvl w:ilvl="7" w:tplc="04090019" w:tentative="1">
      <w:start w:val="1"/>
      <w:numFmt w:val="lowerLetter"/>
      <w:lvlText w:val="%8."/>
      <w:lvlJc w:val="left"/>
      <w:pPr>
        <w:ind w:left="5376" w:hanging="360"/>
      </w:pPr>
    </w:lvl>
    <w:lvl w:ilvl="8" w:tplc="0409001B" w:tentative="1">
      <w:start w:val="1"/>
      <w:numFmt w:val="lowerRoman"/>
      <w:lvlText w:val="%9."/>
      <w:lvlJc w:val="right"/>
      <w:pPr>
        <w:ind w:left="6096" w:hanging="180"/>
      </w:pPr>
    </w:lvl>
  </w:abstractNum>
  <w:abstractNum w:abstractNumId="2" w15:restartNumberingAfterBreak="0">
    <w:nsid w:val="418603A9"/>
    <w:multiLevelType w:val="hybridMultilevel"/>
    <w:tmpl w:val="37D09D2A"/>
    <w:lvl w:ilvl="0" w:tplc="ECE4A93C">
      <w:start w:val="1"/>
      <w:numFmt w:val="decimal"/>
      <w:lvlText w:val="%1."/>
      <w:lvlJc w:val="left"/>
      <w:pPr>
        <w:ind w:left="450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num w:numId="1" w16cid:durableId="483088449">
    <w:abstractNumId w:val="0"/>
  </w:num>
  <w:num w:numId="2" w16cid:durableId="9917167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0554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M3sTA2NjMzMjGxNDVW0lEKTi0uzszPAykwrAUAzWSYoSwAAAA="/>
  </w:docVars>
  <w:rsids>
    <w:rsidRoot w:val="008B0B40"/>
    <w:rsid w:val="000B1800"/>
    <w:rsid w:val="000B4CD9"/>
    <w:rsid w:val="001060FD"/>
    <w:rsid w:val="00174259"/>
    <w:rsid w:val="0018292E"/>
    <w:rsid w:val="00206360"/>
    <w:rsid w:val="00233060"/>
    <w:rsid w:val="00271972"/>
    <w:rsid w:val="0034467E"/>
    <w:rsid w:val="003913AA"/>
    <w:rsid w:val="003A6435"/>
    <w:rsid w:val="004B75EB"/>
    <w:rsid w:val="004E43FA"/>
    <w:rsid w:val="00556ECE"/>
    <w:rsid w:val="005857B5"/>
    <w:rsid w:val="006055F0"/>
    <w:rsid w:val="006158A1"/>
    <w:rsid w:val="00804551"/>
    <w:rsid w:val="0087753E"/>
    <w:rsid w:val="008A3709"/>
    <w:rsid w:val="008A5E22"/>
    <w:rsid w:val="008B0B40"/>
    <w:rsid w:val="008C0647"/>
    <w:rsid w:val="008C616E"/>
    <w:rsid w:val="008D097B"/>
    <w:rsid w:val="008D6BCD"/>
    <w:rsid w:val="00933DD4"/>
    <w:rsid w:val="00965DEA"/>
    <w:rsid w:val="0098138A"/>
    <w:rsid w:val="009870D5"/>
    <w:rsid w:val="00A23F67"/>
    <w:rsid w:val="00A702C2"/>
    <w:rsid w:val="00A94429"/>
    <w:rsid w:val="00AA69EC"/>
    <w:rsid w:val="00AE67B5"/>
    <w:rsid w:val="00B06136"/>
    <w:rsid w:val="00B14667"/>
    <w:rsid w:val="00B151FE"/>
    <w:rsid w:val="00BB409B"/>
    <w:rsid w:val="00CA1FEC"/>
    <w:rsid w:val="00CD7E2A"/>
    <w:rsid w:val="00CE1DCE"/>
    <w:rsid w:val="00D512BF"/>
    <w:rsid w:val="00DB1CCB"/>
    <w:rsid w:val="00DE4BCC"/>
    <w:rsid w:val="00E14EEA"/>
    <w:rsid w:val="00E62407"/>
    <w:rsid w:val="00EA340C"/>
    <w:rsid w:val="00EB04E3"/>
    <w:rsid w:val="00EC19A5"/>
    <w:rsid w:val="00EC4472"/>
    <w:rsid w:val="00F34745"/>
    <w:rsid w:val="00FC5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43FCA"/>
  <w15:chartTrackingRefBased/>
  <w15:docId w15:val="{3DE93FF7-9BE9-4D21-9C24-7313EB554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1"/>
        <w:lang w:val="en-IN" w:eastAsia="en-US" w:bidi="hi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DD4"/>
  </w:style>
  <w:style w:type="paragraph" w:styleId="Heading1">
    <w:name w:val="heading 1"/>
    <w:basedOn w:val="Normal"/>
    <w:next w:val="Normal"/>
    <w:link w:val="Heading1Char"/>
    <w:uiPriority w:val="9"/>
    <w:qFormat/>
    <w:rsid w:val="008B0B4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0B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0B4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0B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0B4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0B4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0B4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0B4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0B4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B40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0B40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0B40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0B4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0B4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0B4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0B4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0B4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0B4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B0B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8B0B40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0B4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8B0B40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8B0B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B0B4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B0B4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B0B4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0B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0B4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B0B4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913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913AA"/>
    <w:pPr>
      <w:spacing w:after="0" w:line="240" w:lineRule="auto"/>
    </w:pPr>
    <w:rPr>
      <w:rFonts w:ascii="Calibri" w:eastAsia="Calibri" w:hAnsi="Calibri" w:cs="Mangal"/>
      <w:kern w:val="0"/>
      <w:sz w:val="22"/>
      <w:szCs w:val="20"/>
      <w:lang w:val="en-US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s-alignment-element">
    <w:name w:val="ts-alignment-element"/>
    <w:basedOn w:val="DefaultParagraphFont"/>
    <w:rsid w:val="00A702C2"/>
  </w:style>
  <w:style w:type="character" w:customStyle="1" w:styleId="ts-alignment-element-highlighted">
    <w:name w:val="ts-alignment-element-highlighted"/>
    <w:basedOn w:val="DefaultParagraphFont"/>
    <w:rsid w:val="00A702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9</TotalTime>
  <Pages>4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Murade</dc:creator>
  <cp:keywords/>
  <dc:description/>
  <cp:lastModifiedBy>Shilpa Murade</cp:lastModifiedBy>
  <cp:revision>32</cp:revision>
  <cp:lastPrinted>2026-07-02T10:37:00Z</cp:lastPrinted>
  <dcterms:created xsi:type="dcterms:W3CDTF">2026-03-11T10:56:00Z</dcterms:created>
  <dcterms:modified xsi:type="dcterms:W3CDTF">2026-07-02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6af68-cc89-4c56-b42c-a24167b3039b</vt:lpwstr>
  </property>
</Properties>
</file>